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9"/>
        <w:tblpPr w:leftFromText="180" w:rightFromText="180" w:vertAnchor="text" w:horzAnchor="page" w:tblpX="6877" w:tblpY="-96"/>
        <w:tblW w:w="0" w:type="auto"/>
        <w:tblLook w:val="04A0" w:firstRow="1" w:lastRow="0" w:firstColumn="1" w:lastColumn="0" w:noHBand="0" w:noVBand="1"/>
      </w:tblPr>
      <w:tblGrid>
        <w:gridCol w:w="1879"/>
        <w:gridCol w:w="2081"/>
      </w:tblGrid>
      <w:tr w:rsidR="006256C2" w14:paraId="27B6F9CB" w14:textId="77777777" w:rsidTr="00ED26CF">
        <w:trPr>
          <w:trHeight w:val="462"/>
        </w:trPr>
        <w:tc>
          <w:tcPr>
            <w:tcW w:w="1879" w:type="dxa"/>
          </w:tcPr>
          <w:p w14:paraId="6B87099A" w14:textId="77777777" w:rsidR="006256C2" w:rsidRDefault="006256C2" w:rsidP="006256C2">
            <w:pPr>
              <w:tabs>
                <w:tab w:val="left" w:pos="5731"/>
              </w:tabs>
              <w:rPr>
                <w:rFonts w:ascii="Times New Roman"/>
                <w:sz w:val="20"/>
              </w:rPr>
            </w:pPr>
            <w:r w:rsidRPr="00ED26CF">
              <w:rPr>
                <w:rFonts w:ascii="Times New Roman" w:hint="eastAsia"/>
                <w:sz w:val="32"/>
                <w:szCs w:val="36"/>
              </w:rPr>
              <w:t>项目批准号</w:t>
            </w:r>
          </w:p>
        </w:tc>
        <w:tc>
          <w:tcPr>
            <w:tcW w:w="2081" w:type="dxa"/>
          </w:tcPr>
          <w:p w14:paraId="36885879" w14:textId="77777777" w:rsidR="006256C2" w:rsidRDefault="006256C2" w:rsidP="006256C2">
            <w:pPr>
              <w:tabs>
                <w:tab w:val="left" w:pos="5731"/>
              </w:tabs>
              <w:rPr>
                <w:rFonts w:ascii="Times New Roman"/>
                <w:sz w:val="20"/>
              </w:rPr>
            </w:pPr>
          </w:p>
        </w:tc>
      </w:tr>
    </w:tbl>
    <w:p w14:paraId="65D79856" w14:textId="313ECB8F" w:rsidR="004174A1" w:rsidRDefault="00DD217D">
      <w:pPr>
        <w:tabs>
          <w:tab w:val="left" w:pos="5731"/>
        </w:tabs>
        <w:ind w:left="410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inline distT="0" distB="0" distL="0" distR="0" wp14:anchorId="0B07BB40" wp14:editId="6B95116A">
            <wp:extent cx="1215136" cy="1215136"/>
            <wp:effectExtent l="0" t="0" r="4445" b="4445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5136" cy="1215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B6C71" w:rsidRPr="006B6C71">
        <w:t xml:space="preserve"> </w:t>
      </w:r>
      <w:r>
        <w:rPr>
          <w:rFonts w:ascii="Times New Roman"/>
          <w:sz w:val="20"/>
        </w:rPr>
        <w:tab/>
      </w:r>
    </w:p>
    <w:p w14:paraId="70C9C94E" w14:textId="75A569C5" w:rsidR="000C5D8A" w:rsidRDefault="000C5D8A" w:rsidP="00ED26CF">
      <w:pPr>
        <w:tabs>
          <w:tab w:val="left" w:pos="5731"/>
        </w:tabs>
        <w:rPr>
          <w:rFonts w:ascii="Times New Roman"/>
          <w:sz w:val="20"/>
        </w:rPr>
      </w:pPr>
    </w:p>
    <w:p w14:paraId="083CAF19" w14:textId="349B2CAA" w:rsidR="000C5D8A" w:rsidRDefault="000C5D8A">
      <w:pPr>
        <w:pStyle w:val="a3"/>
        <w:spacing w:before="1"/>
        <w:rPr>
          <w:rFonts w:ascii="Times New Roman"/>
          <w:sz w:val="9"/>
        </w:rPr>
      </w:pPr>
    </w:p>
    <w:p w14:paraId="2C08DE22" w14:textId="77777777" w:rsidR="00F01A04" w:rsidRDefault="006B6C71" w:rsidP="00ED26CF">
      <w:pPr>
        <w:spacing w:before="242"/>
        <w:ind w:right="-31"/>
        <w:jc w:val="center"/>
        <w:rPr>
          <w:rFonts w:ascii="黑体" w:eastAsia="黑体"/>
          <w:b/>
          <w:sz w:val="52"/>
          <w:szCs w:val="24"/>
        </w:rPr>
      </w:pPr>
      <w:bookmarkStart w:id="0" w:name="_Hlk63152448"/>
      <w:bookmarkStart w:id="1" w:name="_Hlk63152511"/>
      <w:r>
        <w:rPr>
          <w:rFonts w:ascii="黑体" w:eastAsia="黑体" w:hint="eastAsia"/>
          <w:b/>
          <w:sz w:val="52"/>
          <w:szCs w:val="24"/>
        </w:rPr>
        <w:t>泌尿男科疾病研究与医学转化</w:t>
      </w:r>
    </w:p>
    <w:p w14:paraId="373A6DB7" w14:textId="64EB2575" w:rsidR="00ED26CF" w:rsidRPr="00A83A44" w:rsidRDefault="006B6C71" w:rsidP="00ED26CF">
      <w:pPr>
        <w:spacing w:before="242"/>
        <w:ind w:right="-31"/>
        <w:jc w:val="center"/>
        <w:rPr>
          <w:rFonts w:ascii="黑体" w:eastAsia="黑体"/>
          <w:b/>
          <w:sz w:val="52"/>
          <w:szCs w:val="24"/>
        </w:rPr>
      </w:pPr>
      <w:r>
        <w:rPr>
          <w:rFonts w:ascii="黑体" w:eastAsia="黑体" w:hint="eastAsia"/>
          <w:b/>
          <w:sz w:val="52"/>
          <w:szCs w:val="24"/>
        </w:rPr>
        <w:t>安徽省重点实验室</w:t>
      </w:r>
    </w:p>
    <w:bookmarkEnd w:id="0"/>
    <w:p w14:paraId="767300D4" w14:textId="6B3E9604" w:rsidR="000C5D8A" w:rsidRPr="00A83A44" w:rsidRDefault="00ED26CF" w:rsidP="005D7A6A">
      <w:pPr>
        <w:spacing w:before="242"/>
        <w:ind w:left="1544" w:right="1544"/>
        <w:jc w:val="center"/>
        <w:rPr>
          <w:rFonts w:ascii="黑体" w:eastAsia="黑体"/>
          <w:b/>
          <w:sz w:val="52"/>
          <w:szCs w:val="18"/>
        </w:rPr>
      </w:pPr>
      <w:r w:rsidRPr="00A83A44">
        <w:rPr>
          <w:rFonts w:ascii="黑体" w:eastAsia="黑体" w:hint="eastAsia"/>
          <w:b/>
          <w:sz w:val="52"/>
          <w:szCs w:val="18"/>
        </w:rPr>
        <w:t>开放课题</w:t>
      </w:r>
      <w:r w:rsidR="00F01A04">
        <w:rPr>
          <w:rFonts w:ascii="黑体" w:eastAsia="黑体" w:hint="eastAsia"/>
          <w:b/>
          <w:sz w:val="52"/>
          <w:szCs w:val="18"/>
        </w:rPr>
        <w:t>结题报告</w:t>
      </w:r>
    </w:p>
    <w:bookmarkEnd w:id="1"/>
    <w:p w14:paraId="622314CB" w14:textId="77777777" w:rsidR="00ED26CF" w:rsidRPr="00ED26CF" w:rsidRDefault="00ED26CF" w:rsidP="00ED26CF">
      <w:pPr>
        <w:spacing w:before="242"/>
        <w:ind w:right="1544" w:firstLine="284"/>
        <w:jc w:val="center"/>
        <w:rPr>
          <w:rFonts w:ascii="黑体" w:eastAsia="黑体"/>
          <w:b/>
          <w:sz w:val="56"/>
          <w:szCs w:val="20"/>
        </w:rPr>
      </w:pPr>
    </w:p>
    <w:p w14:paraId="0B848415" w14:textId="087E7F7F" w:rsidR="00263D97" w:rsidRPr="00263D97" w:rsidRDefault="00263D97" w:rsidP="00ED26CF">
      <w:pPr>
        <w:widowControl/>
        <w:autoSpaceDE/>
        <w:autoSpaceDN/>
        <w:spacing w:line="480" w:lineRule="auto"/>
        <w:ind w:leftChars="100" w:left="220" w:firstLineChars="174" w:firstLine="487"/>
        <w:rPr>
          <w:sz w:val="24"/>
          <w:szCs w:val="24"/>
          <w:lang w:val="en-US" w:bidi="ar-SA"/>
        </w:rPr>
      </w:pPr>
      <w:r w:rsidRPr="00263D97">
        <w:rPr>
          <w:rFonts w:ascii="黑体" w:eastAsia="黑体" w:hAnsi="黑体" w:hint="eastAsia"/>
          <w:color w:val="000000"/>
          <w:sz w:val="28"/>
          <w:szCs w:val="28"/>
          <w:lang w:val="en-US" w:bidi="ar-SA"/>
        </w:rPr>
        <w:t>项目名称</w:t>
      </w:r>
      <w:r>
        <w:rPr>
          <w:rFonts w:ascii="黑体" w:eastAsia="黑体" w:hAnsi="黑体" w:hint="eastAsia"/>
          <w:color w:val="000000"/>
          <w:sz w:val="28"/>
          <w:szCs w:val="28"/>
          <w:lang w:val="en-US" w:bidi="ar-SA"/>
        </w:rPr>
        <w:t>：</w:t>
      </w:r>
      <w:r w:rsidRPr="00263D97">
        <w:rPr>
          <w:rFonts w:hint="eastAsia"/>
          <w:color w:val="000000"/>
          <w:sz w:val="24"/>
          <w:szCs w:val="24"/>
          <w:u w:val="single"/>
          <w:lang w:val="en-US" w:bidi="ar-SA"/>
        </w:rPr>
        <w:t xml:space="preserve"> </w:t>
      </w:r>
      <w:r w:rsidRPr="00263D97">
        <w:rPr>
          <w:color w:val="000000"/>
          <w:sz w:val="24"/>
          <w:szCs w:val="24"/>
          <w:u w:val="single"/>
          <w:lang w:val="en-US" w:bidi="ar-SA"/>
        </w:rPr>
        <w:t xml:space="preserve">                                         </w:t>
      </w:r>
      <w:r>
        <w:rPr>
          <w:color w:val="000000"/>
          <w:sz w:val="24"/>
          <w:szCs w:val="24"/>
          <w:u w:val="single"/>
          <w:lang w:val="en-US" w:bidi="ar-SA"/>
        </w:rPr>
        <w:t xml:space="preserve">              </w:t>
      </w:r>
      <w:r w:rsidRPr="00263D97">
        <w:rPr>
          <w:color w:val="000000"/>
          <w:sz w:val="24"/>
          <w:szCs w:val="24"/>
          <w:u w:val="single"/>
          <w:lang w:val="en-US" w:bidi="ar-SA"/>
        </w:rPr>
        <w:t xml:space="preserve"> </w:t>
      </w:r>
      <w:r>
        <w:rPr>
          <w:color w:val="000000"/>
          <w:sz w:val="24"/>
          <w:szCs w:val="24"/>
          <w:u w:val="single"/>
          <w:lang w:val="en-US" w:bidi="ar-SA"/>
        </w:rPr>
        <w:t xml:space="preserve">  </w:t>
      </w:r>
    </w:p>
    <w:p w14:paraId="7B1BECA7" w14:textId="77EDE6C7" w:rsidR="00263D97" w:rsidRPr="00263D97" w:rsidRDefault="00263D97" w:rsidP="00ED26CF">
      <w:pPr>
        <w:widowControl/>
        <w:autoSpaceDE/>
        <w:autoSpaceDN/>
        <w:spacing w:line="480" w:lineRule="auto"/>
        <w:ind w:leftChars="100" w:left="220" w:firstLineChars="174" w:firstLine="487"/>
        <w:rPr>
          <w:sz w:val="24"/>
          <w:szCs w:val="24"/>
          <w:lang w:val="en-US" w:bidi="ar-SA"/>
        </w:rPr>
      </w:pPr>
      <w:r w:rsidRPr="00263D97">
        <w:rPr>
          <w:rFonts w:ascii="黑体" w:eastAsia="黑体" w:hAnsi="黑体" w:hint="eastAsia"/>
          <w:color w:val="000000"/>
          <w:sz w:val="28"/>
          <w:szCs w:val="28"/>
          <w:lang w:val="en-US" w:bidi="ar-SA"/>
        </w:rPr>
        <w:t>负 责 人：</w:t>
      </w:r>
      <w:r w:rsidRPr="00263D97">
        <w:rPr>
          <w:rFonts w:hint="eastAsia"/>
          <w:color w:val="000000"/>
          <w:sz w:val="24"/>
          <w:szCs w:val="24"/>
          <w:u w:val="single"/>
          <w:lang w:val="en-US" w:bidi="ar-SA"/>
        </w:rPr>
        <w:t xml:space="preserve"> </w:t>
      </w:r>
      <w:r w:rsidRPr="00263D97">
        <w:rPr>
          <w:color w:val="000000"/>
          <w:sz w:val="24"/>
          <w:szCs w:val="24"/>
          <w:u w:val="single"/>
          <w:lang w:val="en-US" w:bidi="ar-SA"/>
        </w:rPr>
        <w:t xml:space="preserve">                                         </w:t>
      </w:r>
      <w:r>
        <w:rPr>
          <w:color w:val="000000"/>
          <w:sz w:val="24"/>
          <w:szCs w:val="24"/>
          <w:u w:val="single"/>
          <w:lang w:val="en-US" w:bidi="ar-SA"/>
        </w:rPr>
        <w:t xml:space="preserve">               </w:t>
      </w:r>
      <w:r w:rsidRPr="00263D97">
        <w:rPr>
          <w:color w:val="000000"/>
          <w:sz w:val="24"/>
          <w:szCs w:val="24"/>
          <w:u w:val="single"/>
          <w:lang w:val="en-US" w:bidi="ar-SA"/>
        </w:rPr>
        <w:t xml:space="preserve">  </w:t>
      </w:r>
    </w:p>
    <w:p w14:paraId="243F60E0" w14:textId="107DE4F2" w:rsidR="00F01A04" w:rsidRPr="00F01A04" w:rsidRDefault="00F01A04" w:rsidP="00F01A04">
      <w:pPr>
        <w:widowControl/>
        <w:autoSpaceDE/>
        <w:autoSpaceDN/>
        <w:spacing w:line="480" w:lineRule="auto"/>
        <w:ind w:leftChars="100" w:left="220" w:firstLineChars="174" w:firstLine="487"/>
        <w:rPr>
          <w:sz w:val="24"/>
          <w:szCs w:val="24"/>
          <w:lang w:val="en-US" w:bidi="ar-SA"/>
        </w:rPr>
      </w:pPr>
      <w:r>
        <w:rPr>
          <w:rFonts w:ascii="黑体" w:eastAsia="黑体" w:hAnsi="黑体" w:hint="eastAsia"/>
          <w:color w:val="000000"/>
          <w:sz w:val="28"/>
          <w:szCs w:val="28"/>
          <w:lang w:val="en-US" w:bidi="ar-SA"/>
        </w:rPr>
        <w:t>执行单位</w:t>
      </w:r>
      <w:r w:rsidRPr="00263D97">
        <w:rPr>
          <w:rFonts w:ascii="黑体" w:eastAsia="黑体" w:hAnsi="黑体" w:hint="eastAsia"/>
          <w:color w:val="000000"/>
          <w:sz w:val="28"/>
          <w:szCs w:val="28"/>
          <w:lang w:val="en-US" w:bidi="ar-SA"/>
        </w:rPr>
        <w:t>：</w:t>
      </w:r>
      <w:r w:rsidRPr="00263D97">
        <w:rPr>
          <w:rFonts w:hint="eastAsia"/>
          <w:color w:val="000000"/>
          <w:sz w:val="24"/>
          <w:szCs w:val="24"/>
          <w:u w:val="single"/>
          <w:lang w:val="en-US" w:bidi="ar-SA"/>
        </w:rPr>
        <w:t xml:space="preserve"> </w:t>
      </w:r>
      <w:r w:rsidRPr="00263D97">
        <w:rPr>
          <w:color w:val="000000"/>
          <w:sz w:val="24"/>
          <w:szCs w:val="24"/>
          <w:u w:val="single"/>
          <w:lang w:val="en-US" w:bidi="ar-SA"/>
        </w:rPr>
        <w:t xml:space="preserve">                                         </w:t>
      </w:r>
      <w:r>
        <w:rPr>
          <w:color w:val="000000"/>
          <w:sz w:val="24"/>
          <w:szCs w:val="24"/>
          <w:u w:val="single"/>
          <w:lang w:val="en-US" w:bidi="ar-SA"/>
        </w:rPr>
        <w:t xml:space="preserve">               </w:t>
      </w:r>
      <w:r w:rsidRPr="00263D97">
        <w:rPr>
          <w:color w:val="000000"/>
          <w:sz w:val="24"/>
          <w:szCs w:val="24"/>
          <w:u w:val="single"/>
          <w:lang w:val="en-US" w:bidi="ar-SA"/>
        </w:rPr>
        <w:t xml:space="preserve">  </w:t>
      </w:r>
    </w:p>
    <w:p w14:paraId="7952BA1A" w14:textId="66ECC49B" w:rsidR="00263D97" w:rsidRPr="00263D97" w:rsidRDefault="00F01A04" w:rsidP="00ED26CF">
      <w:pPr>
        <w:widowControl/>
        <w:autoSpaceDE/>
        <w:autoSpaceDN/>
        <w:spacing w:line="480" w:lineRule="auto"/>
        <w:ind w:leftChars="100" w:left="220" w:firstLineChars="174" w:firstLine="487"/>
        <w:rPr>
          <w:sz w:val="24"/>
          <w:szCs w:val="24"/>
          <w:lang w:val="en-US" w:bidi="ar-SA"/>
        </w:rPr>
      </w:pPr>
      <w:r>
        <w:rPr>
          <w:rFonts w:ascii="黑体" w:eastAsia="黑体" w:hAnsi="黑体" w:hint="eastAsia"/>
          <w:color w:val="000000"/>
          <w:sz w:val="28"/>
          <w:szCs w:val="28"/>
          <w:lang w:val="en-US" w:bidi="ar-SA"/>
        </w:rPr>
        <w:t>项目类别</w:t>
      </w:r>
      <w:r w:rsidR="00263D97" w:rsidRPr="00263D97">
        <w:rPr>
          <w:rFonts w:ascii="黑体" w:eastAsia="黑体" w:hAnsi="黑体" w:hint="eastAsia"/>
          <w:color w:val="000000"/>
          <w:sz w:val="28"/>
          <w:szCs w:val="28"/>
          <w:lang w:val="en-US" w:bidi="ar-SA"/>
        </w:rPr>
        <w:t>：</w:t>
      </w:r>
      <w:r w:rsidR="00263D97" w:rsidRPr="00263D97">
        <w:rPr>
          <w:rFonts w:hint="eastAsia"/>
          <w:color w:val="000000"/>
          <w:sz w:val="24"/>
          <w:szCs w:val="24"/>
          <w:u w:val="single"/>
          <w:lang w:val="en-US" w:bidi="ar-SA"/>
        </w:rPr>
        <w:t xml:space="preserve"> </w:t>
      </w:r>
      <w:r w:rsidR="00263D97" w:rsidRPr="00263D97">
        <w:rPr>
          <w:color w:val="000000"/>
          <w:sz w:val="24"/>
          <w:szCs w:val="24"/>
          <w:u w:val="single"/>
          <w:lang w:val="en-US" w:bidi="ar-SA"/>
        </w:rPr>
        <w:t xml:space="preserve">                                         </w:t>
      </w:r>
      <w:r w:rsidR="00263D97">
        <w:rPr>
          <w:color w:val="000000"/>
          <w:sz w:val="24"/>
          <w:szCs w:val="24"/>
          <w:u w:val="single"/>
          <w:lang w:val="en-US" w:bidi="ar-SA"/>
        </w:rPr>
        <w:t xml:space="preserve">               </w:t>
      </w:r>
      <w:r w:rsidR="00263D97" w:rsidRPr="00263D97">
        <w:rPr>
          <w:color w:val="000000"/>
          <w:sz w:val="24"/>
          <w:szCs w:val="24"/>
          <w:u w:val="single"/>
          <w:lang w:val="en-US" w:bidi="ar-SA"/>
        </w:rPr>
        <w:t xml:space="preserve"> </w:t>
      </w:r>
      <w:r w:rsidR="002B2B7F">
        <w:rPr>
          <w:color w:val="000000"/>
          <w:sz w:val="24"/>
          <w:szCs w:val="24"/>
          <w:u w:val="single"/>
          <w:lang w:val="en-US" w:bidi="ar-SA"/>
        </w:rPr>
        <w:t xml:space="preserve"> </w:t>
      </w:r>
    </w:p>
    <w:p w14:paraId="49854DF5" w14:textId="1A270B64" w:rsidR="00263D97" w:rsidRPr="00263D97" w:rsidRDefault="00263D97" w:rsidP="00ED26CF">
      <w:pPr>
        <w:widowControl/>
        <w:autoSpaceDE/>
        <w:autoSpaceDN/>
        <w:spacing w:line="480" w:lineRule="auto"/>
        <w:ind w:leftChars="100" w:left="220" w:firstLineChars="174" w:firstLine="487"/>
        <w:rPr>
          <w:sz w:val="24"/>
          <w:szCs w:val="24"/>
          <w:lang w:val="en-US" w:bidi="ar-SA"/>
        </w:rPr>
      </w:pPr>
      <w:r w:rsidRPr="00263D97">
        <w:rPr>
          <w:rFonts w:ascii="黑体" w:eastAsia="黑体" w:hAnsi="黑体" w:hint="eastAsia"/>
          <w:color w:val="000000"/>
          <w:sz w:val="28"/>
          <w:szCs w:val="28"/>
          <w:lang w:val="en-US" w:bidi="ar-SA"/>
        </w:rPr>
        <w:t>电子</w:t>
      </w:r>
      <w:r w:rsidR="00F01A04">
        <w:rPr>
          <w:rFonts w:ascii="黑体" w:eastAsia="黑体" w:hAnsi="黑体" w:hint="eastAsia"/>
          <w:color w:val="000000"/>
          <w:sz w:val="28"/>
          <w:szCs w:val="28"/>
          <w:lang w:val="en-US" w:bidi="ar-SA"/>
        </w:rPr>
        <w:t>编号</w:t>
      </w:r>
      <w:r w:rsidRPr="00263D97">
        <w:rPr>
          <w:rFonts w:ascii="黑体" w:eastAsia="黑体" w:hAnsi="黑体" w:hint="eastAsia"/>
          <w:color w:val="000000"/>
          <w:sz w:val="28"/>
          <w:szCs w:val="28"/>
          <w:lang w:val="en-US" w:bidi="ar-SA"/>
        </w:rPr>
        <w:t>：</w:t>
      </w:r>
      <w:r w:rsidRPr="00263D97">
        <w:rPr>
          <w:rFonts w:hint="eastAsia"/>
          <w:color w:val="000000"/>
          <w:sz w:val="24"/>
          <w:szCs w:val="24"/>
          <w:u w:val="single"/>
          <w:lang w:val="en-US" w:bidi="ar-SA"/>
        </w:rPr>
        <w:t xml:space="preserve"> </w:t>
      </w:r>
      <w:r w:rsidRPr="00263D97">
        <w:rPr>
          <w:color w:val="000000"/>
          <w:sz w:val="24"/>
          <w:szCs w:val="24"/>
          <w:u w:val="single"/>
          <w:lang w:val="en-US" w:bidi="ar-SA"/>
        </w:rPr>
        <w:t xml:space="preserve">                                         </w:t>
      </w:r>
      <w:r>
        <w:rPr>
          <w:color w:val="000000"/>
          <w:sz w:val="24"/>
          <w:szCs w:val="24"/>
          <w:u w:val="single"/>
          <w:lang w:val="en-US" w:bidi="ar-SA"/>
        </w:rPr>
        <w:t xml:space="preserve">              </w:t>
      </w:r>
      <w:r w:rsidRPr="00263D97">
        <w:rPr>
          <w:color w:val="000000"/>
          <w:sz w:val="24"/>
          <w:szCs w:val="24"/>
          <w:u w:val="single"/>
          <w:lang w:val="en-US" w:bidi="ar-SA"/>
        </w:rPr>
        <w:t xml:space="preserve">  </w:t>
      </w:r>
      <w:r>
        <w:rPr>
          <w:color w:val="000000"/>
          <w:sz w:val="24"/>
          <w:szCs w:val="24"/>
          <w:u w:val="single"/>
          <w:lang w:val="en-US" w:bidi="ar-SA"/>
        </w:rPr>
        <w:t xml:space="preserve"> </w:t>
      </w:r>
    </w:p>
    <w:p w14:paraId="7A9C289A" w14:textId="18075EFE" w:rsidR="00F01A04" w:rsidRPr="00F01A04" w:rsidRDefault="00F01A04" w:rsidP="00F01A04">
      <w:pPr>
        <w:widowControl/>
        <w:autoSpaceDE/>
        <w:autoSpaceDN/>
        <w:spacing w:line="480" w:lineRule="auto"/>
        <w:ind w:leftChars="100" w:left="220" w:firstLineChars="174" w:firstLine="487"/>
        <w:rPr>
          <w:sz w:val="24"/>
          <w:szCs w:val="24"/>
          <w:lang w:val="en-US" w:bidi="ar-SA"/>
        </w:rPr>
      </w:pPr>
      <w:r w:rsidRPr="00263D97">
        <w:rPr>
          <w:rFonts w:ascii="黑体" w:eastAsia="黑体" w:hAnsi="黑体" w:hint="eastAsia"/>
          <w:color w:val="000000"/>
          <w:sz w:val="28"/>
          <w:szCs w:val="28"/>
          <w:lang w:val="en-US" w:bidi="ar-SA"/>
        </w:rPr>
        <w:t>电子邮件：</w:t>
      </w:r>
      <w:r w:rsidRPr="00263D97">
        <w:rPr>
          <w:rFonts w:hint="eastAsia"/>
          <w:color w:val="000000"/>
          <w:sz w:val="24"/>
          <w:szCs w:val="24"/>
          <w:u w:val="single"/>
          <w:lang w:val="en-US" w:bidi="ar-SA"/>
        </w:rPr>
        <w:t xml:space="preserve"> </w:t>
      </w:r>
      <w:r w:rsidRPr="00263D97">
        <w:rPr>
          <w:color w:val="000000"/>
          <w:sz w:val="24"/>
          <w:szCs w:val="24"/>
          <w:u w:val="single"/>
          <w:lang w:val="en-US" w:bidi="ar-SA"/>
        </w:rPr>
        <w:t xml:space="preserve">                                         </w:t>
      </w:r>
      <w:r>
        <w:rPr>
          <w:color w:val="000000"/>
          <w:sz w:val="24"/>
          <w:szCs w:val="24"/>
          <w:u w:val="single"/>
          <w:lang w:val="en-US" w:bidi="ar-SA"/>
        </w:rPr>
        <w:t xml:space="preserve">              </w:t>
      </w:r>
      <w:r w:rsidRPr="00263D97">
        <w:rPr>
          <w:color w:val="000000"/>
          <w:sz w:val="24"/>
          <w:szCs w:val="24"/>
          <w:u w:val="single"/>
          <w:lang w:val="en-US" w:bidi="ar-SA"/>
        </w:rPr>
        <w:t xml:space="preserve">  </w:t>
      </w:r>
      <w:r>
        <w:rPr>
          <w:color w:val="000000"/>
          <w:sz w:val="24"/>
          <w:szCs w:val="24"/>
          <w:u w:val="single"/>
          <w:lang w:val="en-US" w:bidi="ar-SA"/>
        </w:rPr>
        <w:t xml:space="preserve"> </w:t>
      </w:r>
    </w:p>
    <w:p w14:paraId="28B8D604" w14:textId="77777777" w:rsidR="00ED26CF" w:rsidRDefault="00ED26CF" w:rsidP="002B2B7F">
      <w:pPr>
        <w:spacing w:before="1"/>
        <w:ind w:left="1544" w:right="1544"/>
        <w:jc w:val="center"/>
        <w:rPr>
          <w:rFonts w:ascii="黑体" w:eastAsia="黑体"/>
          <w:b/>
          <w:w w:val="95"/>
          <w:sz w:val="30"/>
        </w:rPr>
      </w:pPr>
    </w:p>
    <w:p w14:paraId="0616E856" w14:textId="77777777" w:rsidR="00ED26CF" w:rsidRDefault="00ED26CF" w:rsidP="002B2B7F">
      <w:pPr>
        <w:spacing w:before="1"/>
        <w:ind w:left="1544" w:right="1544"/>
        <w:jc w:val="center"/>
        <w:rPr>
          <w:rFonts w:ascii="黑体" w:eastAsia="黑体"/>
          <w:b/>
          <w:w w:val="95"/>
          <w:sz w:val="30"/>
        </w:rPr>
      </w:pPr>
    </w:p>
    <w:p w14:paraId="0AB6B69A" w14:textId="77777777" w:rsidR="00ED26CF" w:rsidRDefault="00ED26CF" w:rsidP="002B2B7F">
      <w:pPr>
        <w:spacing w:before="1"/>
        <w:ind w:left="1544" w:right="1544"/>
        <w:jc w:val="center"/>
        <w:rPr>
          <w:rFonts w:ascii="黑体" w:eastAsia="黑体"/>
          <w:b/>
          <w:w w:val="95"/>
          <w:sz w:val="30"/>
        </w:rPr>
      </w:pPr>
    </w:p>
    <w:p w14:paraId="6108946B" w14:textId="77777777" w:rsidR="00ED26CF" w:rsidRDefault="00ED26CF" w:rsidP="002B2B7F">
      <w:pPr>
        <w:spacing w:before="1"/>
        <w:ind w:left="1544" w:right="1544"/>
        <w:jc w:val="center"/>
        <w:rPr>
          <w:rFonts w:ascii="黑体" w:eastAsia="黑体"/>
          <w:b/>
          <w:w w:val="95"/>
          <w:sz w:val="30"/>
        </w:rPr>
      </w:pPr>
    </w:p>
    <w:p w14:paraId="320C84F1" w14:textId="77777777" w:rsidR="00ED26CF" w:rsidRDefault="00ED26CF" w:rsidP="002B2B7F">
      <w:pPr>
        <w:spacing w:before="1"/>
        <w:ind w:left="1544" w:right="1544"/>
        <w:jc w:val="center"/>
        <w:rPr>
          <w:rFonts w:ascii="黑体" w:eastAsia="黑体"/>
          <w:b/>
          <w:w w:val="95"/>
          <w:sz w:val="30"/>
        </w:rPr>
      </w:pPr>
    </w:p>
    <w:p w14:paraId="442240A8" w14:textId="77777777" w:rsidR="00ED26CF" w:rsidRDefault="00ED26CF" w:rsidP="002B2B7F">
      <w:pPr>
        <w:spacing w:before="1"/>
        <w:ind w:left="1544" w:right="1544"/>
        <w:jc w:val="center"/>
        <w:rPr>
          <w:rFonts w:ascii="黑体" w:eastAsia="黑体"/>
          <w:b/>
          <w:w w:val="95"/>
          <w:sz w:val="30"/>
        </w:rPr>
      </w:pPr>
    </w:p>
    <w:p w14:paraId="26D855BC" w14:textId="77777777" w:rsidR="00ED26CF" w:rsidRDefault="00ED26CF" w:rsidP="002B2B7F">
      <w:pPr>
        <w:spacing w:before="1"/>
        <w:ind w:left="1544" w:right="1544"/>
        <w:jc w:val="center"/>
        <w:rPr>
          <w:rFonts w:ascii="黑体" w:eastAsia="黑体"/>
          <w:b/>
          <w:w w:val="95"/>
          <w:sz w:val="30"/>
        </w:rPr>
      </w:pPr>
    </w:p>
    <w:p w14:paraId="2F1796CE" w14:textId="77777777" w:rsidR="00ED26CF" w:rsidRDefault="00ED26CF" w:rsidP="002B2B7F">
      <w:pPr>
        <w:spacing w:before="1"/>
        <w:ind w:left="1544" w:right="1544"/>
        <w:jc w:val="center"/>
        <w:rPr>
          <w:rFonts w:ascii="黑体" w:eastAsia="黑体"/>
          <w:b/>
          <w:w w:val="95"/>
          <w:sz w:val="30"/>
        </w:rPr>
      </w:pPr>
    </w:p>
    <w:p w14:paraId="433CAC4C" w14:textId="77777777" w:rsidR="00ED26CF" w:rsidRDefault="00ED26CF" w:rsidP="002B2B7F">
      <w:pPr>
        <w:spacing w:before="1"/>
        <w:ind w:left="1544" w:right="1544"/>
        <w:jc w:val="center"/>
        <w:rPr>
          <w:rFonts w:ascii="黑体" w:eastAsia="黑体"/>
          <w:b/>
          <w:w w:val="95"/>
          <w:sz w:val="30"/>
        </w:rPr>
      </w:pPr>
    </w:p>
    <w:p w14:paraId="34D22A41" w14:textId="10283FF0" w:rsidR="000C5D8A" w:rsidRPr="00F73FAA" w:rsidRDefault="006B6C71" w:rsidP="00F73FAA">
      <w:pPr>
        <w:spacing w:before="1"/>
        <w:ind w:left="1544" w:right="1544"/>
        <w:jc w:val="center"/>
        <w:rPr>
          <w:rFonts w:ascii="黑体" w:eastAsia="黑体"/>
          <w:b/>
          <w:sz w:val="30"/>
        </w:rPr>
        <w:sectPr w:rsidR="000C5D8A" w:rsidRPr="00F73FAA">
          <w:type w:val="continuous"/>
          <w:pgSz w:w="11910" w:h="16840"/>
          <w:pgMar w:top="1200" w:right="1080" w:bottom="280" w:left="1080" w:header="720" w:footer="720" w:gutter="0"/>
          <w:cols w:space="720"/>
        </w:sectPr>
      </w:pPr>
      <w:r>
        <w:rPr>
          <w:rFonts w:ascii="黑体" w:eastAsia="黑体" w:hint="eastAsia"/>
          <w:b/>
          <w:w w:val="95"/>
          <w:sz w:val="30"/>
        </w:rPr>
        <w:t>泌尿男科疾病研究与医学转化安徽省重点实验室</w:t>
      </w:r>
      <w:r w:rsidR="00DD217D">
        <w:rPr>
          <w:rFonts w:ascii="黑体" w:eastAsia="黑体" w:hint="eastAsia"/>
          <w:b/>
          <w:w w:val="95"/>
          <w:sz w:val="30"/>
        </w:rPr>
        <w:t>制</w:t>
      </w:r>
    </w:p>
    <w:p w14:paraId="212D1212" w14:textId="77777777" w:rsidR="00F01A04" w:rsidRPr="00121A73" w:rsidRDefault="00F01A04" w:rsidP="00F01A04">
      <w:pPr>
        <w:pageBreakBefore/>
        <w:jc w:val="center"/>
        <w:rPr>
          <w:b/>
          <w:sz w:val="36"/>
          <w:szCs w:val="36"/>
        </w:rPr>
      </w:pPr>
      <w:r w:rsidRPr="00121A73">
        <w:rPr>
          <w:b/>
          <w:sz w:val="36"/>
          <w:szCs w:val="36"/>
        </w:rPr>
        <w:lastRenderedPageBreak/>
        <w:t>项目结题简表</w:t>
      </w:r>
    </w:p>
    <w:p w14:paraId="591B0020" w14:textId="77777777" w:rsidR="00F01A04" w:rsidRPr="00121A73" w:rsidRDefault="00F01A04" w:rsidP="00F01A04">
      <w:pPr>
        <w:jc w:val="center"/>
        <w:rPr>
          <w:b/>
          <w:sz w:val="18"/>
          <w:szCs w:val="18"/>
        </w:rPr>
      </w:pPr>
    </w:p>
    <w:p w14:paraId="7BE09F51" w14:textId="77777777" w:rsidR="00F01A04" w:rsidRPr="00121A73" w:rsidRDefault="00F01A04" w:rsidP="00F01A04">
      <w:pPr>
        <w:jc w:val="center"/>
        <w:rPr>
          <w:b/>
          <w:sz w:val="18"/>
          <w:szCs w:val="18"/>
        </w:rPr>
      </w:pPr>
    </w:p>
    <w:tbl>
      <w:tblPr>
        <w:tblW w:w="897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36"/>
        <w:gridCol w:w="354"/>
        <w:gridCol w:w="660"/>
        <w:gridCol w:w="189"/>
        <w:gridCol w:w="668"/>
        <w:gridCol w:w="397"/>
        <w:gridCol w:w="357"/>
        <w:gridCol w:w="532"/>
        <w:gridCol w:w="176"/>
        <w:gridCol w:w="533"/>
        <w:gridCol w:w="530"/>
        <w:gridCol w:w="177"/>
        <w:gridCol w:w="357"/>
        <w:gridCol w:w="479"/>
        <w:gridCol w:w="410"/>
        <w:gridCol w:w="710"/>
        <w:gridCol w:w="300"/>
        <w:gridCol w:w="58"/>
        <w:gridCol w:w="1135"/>
        <w:gridCol w:w="13"/>
      </w:tblGrid>
      <w:tr w:rsidR="00F01A04" w:rsidRPr="00121A73" w14:paraId="2978BE60" w14:textId="77777777" w:rsidTr="00B40913">
        <w:trPr>
          <w:gridAfter w:val="1"/>
          <w:wAfter w:w="13" w:type="dxa"/>
          <w:trHeight w:val="764"/>
          <w:jc w:val="center"/>
        </w:trPr>
        <w:tc>
          <w:tcPr>
            <w:tcW w:w="1950" w:type="dxa"/>
            <w:gridSpan w:val="3"/>
            <w:vAlign w:val="center"/>
          </w:tcPr>
          <w:p w14:paraId="734CE281" w14:textId="77777777" w:rsidR="00F01A04" w:rsidRPr="00121A73" w:rsidRDefault="00F01A04" w:rsidP="00B40913">
            <w:r w:rsidRPr="00121A73">
              <w:t>项 目 名 称</w:t>
            </w:r>
          </w:p>
        </w:tc>
        <w:tc>
          <w:tcPr>
            <w:tcW w:w="7008" w:type="dxa"/>
            <w:gridSpan w:val="16"/>
            <w:vAlign w:val="center"/>
          </w:tcPr>
          <w:p w14:paraId="679A6745" w14:textId="424C02C4" w:rsidR="00F01A04" w:rsidRPr="00121A73" w:rsidRDefault="00F01A04" w:rsidP="00B40913">
            <w:bookmarkStart w:id="2" w:name="PO_ProjectName"/>
            <w:bookmarkEnd w:id="2"/>
          </w:p>
        </w:tc>
      </w:tr>
      <w:tr w:rsidR="00F01A04" w:rsidRPr="00121A73" w14:paraId="351F43B1" w14:textId="77777777" w:rsidTr="00B40913">
        <w:trPr>
          <w:jc w:val="center"/>
        </w:trPr>
        <w:tc>
          <w:tcPr>
            <w:tcW w:w="1290" w:type="dxa"/>
            <w:gridSpan w:val="2"/>
            <w:vAlign w:val="center"/>
          </w:tcPr>
          <w:p w14:paraId="182C2977" w14:textId="77777777" w:rsidR="00F01A04" w:rsidRPr="00121A73" w:rsidRDefault="00F01A04" w:rsidP="00B40913">
            <w:r w:rsidRPr="00121A73">
              <w:t>项  目</w:t>
            </w:r>
          </w:p>
          <w:p w14:paraId="713F83BC" w14:textId="77777777" w:rsidR="00F01A04" w:rsidRPr="00121A73" w:rsidRDefault="00F01A04" w:rsidP="00B40913">
            <w:r w:rsidRPr="00121A73">
              <w:t>负责人</w:t>
            </w:r>
          </w:p>
        </w:tc>
        <w:tc>
          <w:tcPr>
            <w:tcW w:w="1517" w:type="dxa"/>
            <w:gridSpan w:val="3"/>
            <w:vAlign w:val="center"/>
          </w:tcPr>
          <w:p w14:paraId="2CADA468" w14:textId="7912FFC7" w:rsidR="00F01A04" w:rsidRPr="00121A73" w:rsidRDefault="00F01A04" w:rsidP="00B40913">
            <w:bookmarkStart w:id="3" w:name="PO_PrincipalName2"/>
            <w:bookmarkEnd w:id="3"/>
          </w:p>
        </w:tc>
        <w:tc>
          <w:tcPr>
            <w:tcW w:w="1286" w:type="dxa"/>
            <w:gridSpan w:val="3"/>
            <w:vAlign w:val="center"/>
          </w:tcPr>
          <w:p w14:paraId="1C88ECD8" w14:textId="77777777" w:rsidR="00F01A04" w:rsidRPr="00121A73" w:rsidRDefault="00F01A04" w:rsidP="00B40913">
            <w:r w:rsidRPr="00121A73">
              <w:t xml:space="preserve">专业技术职  </w:t>
            </w:r>
            <w:proofErr w:type="gramStart"/>
            <w:r w:rsidRPr="00121A73">
              <w:t>务</w:t>
            </w:r>
            <w:proofErr w:type="gramEnd"/>
          </w:p>
        </w:tc>
        <w:tc>
          <w:tcPr>
            <w:tcW w:w="1239" w:type="dxa"/>
            <w:gridSpan w:val="3"/>
            <w:vAlign w:val="center"/>
          </w:tcPr>
          <w:p w14:paraId="4BF2E3C0" w14:textId="613B6350" w:rsidR="00F01A04" w:rsidRPr="00121A73" w:rsidRDefault="00F01A04" w:rsidP="00B40913">
            <w:bookmarkStart w:id="4" w:name="PO_Title"/>
            <w:bookmarkEnd w:id="4"/>
          </w:p>
        </w:tc>
        <w:tc>
          <w:tcPr>
            <w:tcW w:w="1013" w:type="dxa"/>
            <w:gridSpan w:val="3"/>
            <w:vAlign w:val="center"/>
          </w:tcPr>
          <w:p w14:paraId="401808F4" w14:textId="77777777" w:rsidR="00F01A04" w:rsidRPr="00121A73" w:rsidRDefault="00F01A04" w:rsidP="00B40913">
            <w:r w:rsidRPr="00121A73">
              <w:t>所在</w:t>
            </w:r>
          </w:p>
          <w:p w14:paraId="751C4810" w14:textId="77777777" w:rsidR="00F01A04" w:rsidRPr="00121A73" w:rsidRDefault="00F01A04" w:rsidP="00B40913">
            <w:r w:rsidRPr="00121A73">
              <w:t>单位</w:t>
            </w:r>
          </w:p>
        </w:tc>
        <w:tc>
          <w:tcPr>
            <w:tcW w:w="2626" w:type="dxa"/>
            <w:gridSpan w:val="6"/>
            <w:vAlign w:val="center"/>
          </w:tcPr>
          <w:p w14:paraId="427F9FB9" w14:textId="3971E3C2" w:rsidR="00F01A04" w:rsidRPr="00121A73" w:rsidRDefault="00F01A04" w:rsidP="00B40913">
            <w:bookmarkStart w:id="5" w:name="PO_PrincipalOrg"/>
            <w:bookmarkEnd w:id="5"/>
          </w:p>
        </w:tc>
      </w:tr>
      <w:tr w:rsidR="00F01A04" w:rsidRPr="00121A73" w14:paraId="4FABC835" w14:textId="77777777" w:rsidTr="00B40913">
        <w:trPr>
          <w:trHeight w:val="405"/>
          <w:jc w:val="center"/>
        </w:trPr>
        <w:tc>
          <w:tcPr>
            <w:tcW w:w="1290" w:type="dxa"/>
            <w:gridSpan w:val="2"/>
            <w:vMerge w:val="restart"/>
            <w:vAlign w:val="center"/>
          </w:tcPr>
          <w:p w14:paraId="0B749BB8" w14:textId="77777777" w:rsidR="00F01A04" w:rsidRPr="00121A73" w:rsidRDefault="00F01A04" w:rsidP="00B40913">
            <w:r w:rsidRPr="00121A73">
              <w:t>实际参加</w:t>
            </w:r>
          </w:p>
          <w:p w14:paraId="1386A116" w14:textId="77777777" w:rsidR="00F01A04" w:rsidRPr="00121A73" w:rsidRDefault="00F01A04" w:rsidP="00B40913">
            <w:r w:rsidRPr="00121A73">
              <w:t>人员汇总</w:t>
            </w:r>
          </w:p>
        </w:tc>
        <w:tc>
          <w:tcPr>
            <w:tcW w:w="1517" w:type="dxa"/>
            <w:gridSpan w:val="3"/>
            <w:vAlign w:val="center"/>
          </w:tcPr>
          <w:p w14:paraId="2EDE8828" w14:textId="77777777" w:rsidR="00F01A04" w:rsidRPr="00121A73" w:rsidRDefault="00F01A04" w:rsidP="00B40913">
            <w:r w:rsidRPr="00121A73">
              <w:t>高级</w:t>
            </w:r>
          </w:p>
        </w:tc>
        <w:tc>
          <w:tcPr>
            <w:tcW w:w="1286" w:type="dxa"/>
            <w:gridSpan w:val="3"/>
            <w:vAlign w:val="center"/>
          </w:tcPr>
          <w:p w14:paraId="2A1A4518" w14:textId="77777777" w:rsidR="00F01A04" w:rsidRPr="00121A73" w:rsidRDefault="00F01A04" w:rsidP="00B40913">
            <w:r w:rsidRPr="00121A73">
              <w:t>中级</w:t>
            </w:r>
          </w:p>
        </w:tc>
        <w:tc>
          <w:tcPr>
            <w:tcW w:w="1239" w:type="dxa"/>
            <w:gridSpan w:val="3"/>
            <w:vAlign w:val="center"/>
          </w:tcPr>
          <w:p w14:paraId="4CD96609" w14:textId="77777777" w:rsidR="00F01A04" w:rsidRPr="00121A73" w:rsidRDefault="00F01A04" w:rsidP="00B40913">
            <w:r w:rsidRPr="00121A73">
              <w:t>初级</w:t>
            </w:r>
          </w:p>
        </w:tc>
        <w:tc>
          <w:tcPr>
            <w:tcW w:w="1013" w:type="dxa"/>
            <w:gridSpan w:val="3"/>
            <w:vAlign w:val="center"/>
          </w:tcPr>
          <w:p w14:paraId="4B2C4993" w14:textId="77777777" w:rsidR="00F01A04" w:rsidRPr="00121A73" w:rsidRDefault="00F01A04" w:rsidP="00B40913">
            <w:r w:rsidRPr="00121A73">
              <w:t>博士后</w:t>
            </w:r>
          </w:p>
        </w:tc>
        <w:tc>
          <w:tcPr>
            <w:tcW w:w="1420" w:type="dxa"/>
            <w:gridSpan w:val="3"/>
            <w:vAlign w:val="center"/>
          </w:tcPr>
          <w:p w14:paraId="7D0F723A" w14:textId="77777777" w:rsidR="00F01A04" w:rsidRPr="00121A73" w:rsidRDefault="00F01A04" w:rsidP="00B40913">
            <w:r w:rsidRPr="00121A73">
              <w:t>博士生</w:t>
            </w:r>
          </w:p>
        </w:tc>
        <w:tc>
          <w:tcPr>
            <w:tcW w:w="1206" w:type="dxa"/>
            <w:gridSpan w:val="3"/>
            <w:vAlign w:val="center"/>
          </w:tcPr>
          <w:p w14:paraId="549E1581" w14:textId="77777777" w:rsidR="00F01A04" w:rsidRPr="00121A73" w:rsidRDefault="00F01A04" w:rsidP="00B40913">
            <w:r w:rsidRPr="00121A73">
              <w:t>硕士生</w:t>
            </w:r>
          </w:p>
        </w:tc>
      </w:tr>
      <w:tr w:rsidR="00F01A04" w:rsidRPr="00121A73" w14:paraId="00EED10D" w14:textId="77777777" w:rsidTr="00B40913">
        <w:trPr>
          <w:trHeight w:val="404"/>
          <w:jc w:val="center"/>
        </w:trPr>
        <w:tc>
          <w:tcPr>
            <w:tcW w:w="1290" w:type="dxa"/>
            <w:gridSpan w:val="2"/>
            <w:vMerge/>
          </w:tcPr>
          <w:p w14:paraId="0C2C8B00" w14:textId="77777777" w:rsidR="00F01A04" w:rsidRPr="00121A73" w:rsidRDefault="00F01A04" w:rsidP="00B40913"/>
        </w:tc>
        <w:tc>
          <w:tcPr>
            <w:tcW w:w="1517" w:type="dxa"/>
            <w:gridSpan w:val="3"/>
            <w:vAlign w:val="center"/>
          </w:tcPr>
          <w:p w14:paraId="23DD2823" w14:textId="68EB68AE" w:rsidR="00F01A04" w:rsidRPr="00121A73" w:rsidRDefault="00F01A04" w:rsidP="00B40913">
            <w:pPr>
              <w:jc w:val="center"/>
            </w:pPr>
            <w:bookmarkStart w:id="6" w:name="PO_Text1"/>
            <w:bookmarkEnd w:id="6"/>
          </w:p>
        </w:tc>
        <w:tc>
          <w:tcPr>
            <w:tcW w:w="1286" w:type="dxa"/>
            <w:gridSpan w:val="3"/>
            <w:vAlign w:val="center"/>
          </w:tcPr>
          <w:p w14:paraId="765995D6" w14:textId="31A8F2A8" w:rsidR="00F01A04" w:rsidRPr="00121A73" w:rsidRDefault="00F01A04" w:rsidP="00B40913">
            <w:pPr>
              <w:jc w:val="center"/>
            </w:pPr>
            <w:bookmarkStart w:id="7" w:name="PO_Text2"/>
            <w:bookmarkEnd w:id="7"/>
          </w:p>
        </w:tc>
        <w:tc>
          <w:tcPr>
            <w:tcW w:w="1239" w:type="dxa"/>
            <w:gridSpan w:val="3"/>
            <w:vAlign w:val="center"/>
          </w:tcPr>
          <w:p w14:paraId="65D62BC0" w14:textId="3909D699" w:rsidR="00F01A04" w:rsidRPr="00121A73" w:rsidRDefault="00F01A04" w:rsidP="00B40913">
            <w:pPr>
              <w:jc w:val="center"/>
            </w:pPr>
            <w:bookmarkStart w:id="8" w:name="PO_Text3"/>
            <w:bookmarkEnd w:id="8"/>
          </w:p>
        </w:tc>
        <w:tc>
          <w:tcPr>
            <w:tcW w:w="1013" w:type="dxa"/>
            <w:gridSpan w:val="3"/>
            <w:vAlign w:val="center"/>
          </w:tcPr>
          <w:p w14:paraId="64594C13" w14:textId="77777777" w:rsidR="00F01A04" w:rsidRPr="00121A73" w:rsidRDefault="00F01A04" w:rsidP="00B40913">
            <w:pPr>
              <w:jc w:val="center"/>
            </w:pPr>
            <w:bookmarkStart w:id="9" w:name="PO_Text4"/>
            <w:bookmarkEnd w:id="9"/>
          </w:p>
        </w:tc>
        <w:tc>
          <w:tcPr>
            <w:tcW w:w="1420" w:type="dxa"/>
            <w:gridSpan w:val="3"/>
            <w:vAlign w:val="center"/>
          </w:tcPr>
          <w:p w14:paraId="50C8613F" w14:textId="28A44E94" w:rsidR="00F01A04" w:rsidRPr="00121A73" w:rsidRDefault="00F01A04" w:rsidP="00B40913">
            <w:pPr>
              <w:jc w:val="center"/>
            </w:pPr>
            <w:bookmarkStart w:id="10" w:name="PO_Text5"/>
            <w:bookmarkEnd w:id="10"/>
          </w:p>
        </w:tc>
        <w:tc>
          <w:tcPr>
            <w:tcW w:w="1206" w:type="dxa"/>
            <w:gridSpan w:val="3"/>
            <w:vAlign w:val="center"/>
          </w:tcPr>
          <w:p w14:paraId="3247A0C1" w14:textId="2A1BD0ED" w:rsidR="00F01A04" w:rsidRPr="00121A73" w:rsidRDefault="00F01A04" w:rsidP="00B40913">
            <w:pPr>
              <w:jc w:val="center"/>
            </w:pPr>
            <w:bookmarkStart w:id="11" w:name="PO_Text6"/>
            <w:bookmarkEnd w:id="11"/>
          </w:p>
        </w:tc>
      </w:tr>
      <w:tr w:rsidR="00F01A04" w:rsidRPr="00121A73" w14:paraId="10EAE5B4" w14:textId="77777777" w:rsidTr="00B40913">
        <w:trPr>
          <w:trHeight w:val="360"/>
          <w:jc w:val="center"/>
        </w:trPr>
        <w:tc>
          <w:tcPr>
            <w:tcW w:w="1290" w:type="dxa"/>
            <w:gridSpan w:val="2"/>
            <w:vMerge w:val="restart"/>
            <w:vAlign w:val="center"/>
          </w:tcPr>
          <w:p w14:paraId="64D69764" w14:textId="77777777" w:rsidR="00F01A04" w:rsidRPr="00121A73" w:rsidRDefault="00F01A04" w:rsidP="00B40913">
            <w:r w:rsidRPr="00121A73">
              <w:t>研究经费</w:t>
            </w:r>
          </w:p>
        </w:tc>
        <w:tc>
          <w:tcPr>
            <w:tcW w:w="2271" w:type="dxa"/>
            <w:gridSpan w:val="5"/>
            <w:vAlign w:val="center"/>
          </w:tcPr>
          <w:p w14:paraId="177AD5F6" w14:textId="77777777" w:rsidR="00F01A04" w:rsidRPr="00121A73" w:rsidRDefault="00F01A04" w:rsidP="00B40913">
            <w:r w:rsidRPr="00121A73">
              <w:t xml:space="preserve">资助总额 </w:t>
            </w:r>
          </w:p>
        </w:tc>
        <w:tc>
          <w:tcPr>
            <w:tcW w:w="1241" w:type="dxa"/>
            <w:gridSpan w:val="3"/>
            <w:vAlign w:val="center"/>
          </w:tcPr>
          <w:p w14:paraId="5E6EFC42" w14:textId="3E5DEC19" w:rsidR="00F01A04" w:rsidRPr="00121A73" w:rsidRDefault="00F01A04" w:rsidP="00B40913">
            <w:bookmarkStart w:id="12" w:name="PO_ApplicationAmount"/>
            <w:bookmarkEnd w:id="12"/>
          </w:p>
        </w:tc>
        <w:tc>
          <w:tcPr>
            <w:tcW w:w="1064" w:type="dxa"/>
            <w:gridSpan w:val="3"/>
            <w:vMerge w:val="restart"/>
            <w:vAlign w:val="center"/>
          </w:tcPr>
          <w:p w14:paraId="62D04B2A" w14:textId="77777777" w:rsidR="00F01A04" w:rsidRPr="00121A73" w:rsidRDefault="00F01A04" w:rsidP="00B40913">
            <w:r w:rsidRPr="00121A73">
              <w:t>研究</w:t>
            </w:r>
          </w:p>
          <w:p w14:paraId="6BE06644" w14:textId="77777777" w:rsidR="00F01A04" w:rsidRPr="00121A73" w:rsidRDefault="00F01A04" w:rsidP="00B40913">
            <w:r w:rsidRPr="00121A73">
              <w:t>期限</w:t>
            </w:r>
          </w:p>
        </w:tc>
        <w:tc>
          <w:tcPr>
            <w:tcW w:w="1599" w:type="dxa"/>
            <w:gridSpan w:val="3"/>
            <w:vAlign w:val="center"/>
          </w:tcPr>
          <w:p w14:paraId="1AC04102" w14:textId="77777777" w:rsidR="00F01A04" w:rsidRPr="00121A73" w:rsidRDefault="00F01A04" w:rsidP="00B40913">
            <w:r w:rsidRPr="00121A73">
              <w:t>计划完成</w:t>
            </w:r>
          </w:p>
          <w:p w14:paraId="5C8A9868" w14:textId="77777777" w:rsidR="00F01A04" w:rsidRPr="00121A73" w:rsidRDefault="00F01A04" w:rsidP="00B40913">
            <w:r w:rsidRPr="00121A73">
              <w:t>年月</w:t>
            </w:r>
          </w:p>
        </w:tc>
        <w:tc>
          <w:tcPr>
            <w:tcW w:w="1506" w:type="dxa"/>
            <w:gridSpan w:val="4"/>
          </w:tcPr>
          <w:p w14:paraId="4C05ADD7" w14:textId="49B0742F" w:rsidR="00F01A04" w:rsidRPr="00121A73" w:rsidRDefault="00F01A04" w:rsidP="00B40913">
            <w:bookmarkStart w:id="13" w:name="PO_ProjectEndTime"/>
            <w:bookmarkEnd w:id="13"/>
          </w:p>
        </w:tc>
      </w:tr>
      <w:tr w:rsidR="00F01A04" w:rsidRPr="00121A73" w14:paraId="28018F83" w14:textId="77777777" w:rsidTr="00B40913">
        <w:trPr>
          <w:trHeight w:val="255"/>
          <w:jc w:val="center"/>
        </w:trPr>
        <w:tc>
          <w:tcPr>
            <w:tcW w:w="1290" w:type="dxa"/>
            <w:gridSpan w:val="2"/>
            <w:vMerge/>
          </w:tcPr>
          <w:p w14:paraId="1E7AE0A4" w14:textId="77777777" w:rsidR="00F01A04" w:rsidRPr="00121A73" w:rsidRDefault="00F01A04" w:rsidP="00B40913"/>
        </w:tc>
        <w:tc>
          <w:tcPr>
            <w:tcW w:w="2271" w:type="dxa"/>
            <w:gridSpan w:val="5"/>
            <w:vAlign w:val="center"/>
          </w:tcPr>
          <w:p w14:paraId="6B08BA88" w14:textId="77777777" w:rsidR="00F01A04" w:rsidRPr="00121A73" w:rsidRDefault="00F01A04" w:rsidP="00B40913">
            <w:r w:rsidRPr="00121A73">
              <w:t>实际支出金额</w:t>
            </w:r>
          </w:p>
        </w:tc>
        <w:tc>
          <w:tcPr>
            <w:tcW w:w="1241" w:type="dxa"/>
            <w:gridSpan w:val="3"/>
            <w:vAlign w:val="center"/>
          </w:tcPr>
          <w:p w14:paraId="48E8F422" w14:textId="34375479" w:rsidR="00F01A04" w:rsidRPr="00121A73" w:rsidRDefault="00F01A04" w:rsidP="00B40913">
            <w:bookmarkStart w:id="14" w:name="PO_Text7"/>
            <w:bookmarkEnd w:id="14"/>
          </w:p>
        </w:tc>
        <w:tc>
          <w:tcPr>
            <w:tcW w:w="1064" w:type="dxa"/>
            <w:gridSpan w:val="3"/>
            <w:vMerge/>
            <w:vAlign w:val="center"/>
          </w:tcPr>
          <w:p w14:paraId="2BEA9897" w14:textId="77777777" w:rsidR="00F01A04" w:rsidRPr="00121A73" w:rsidRDefault="00F01A04" w:rsidP="00B40913"/>
        </w:tc>
        <w:tc>
          <w:tcPr>
            <w:tcW w:w="1599" w:type="dxa"/>
            <w:gridSpan w:val="3"/>
            <w:vAlign w:val="center"/>
          </w:tcPr>
          <w:p w14:paraId="61ECA355" w14:textId="77777777" w:rsidR="00F01A04" w:rsidRPr="00121A73" w:rsidRDefault="00F01A04" w:rsidP="00B40913">
            <w:r w:rsidRPr="00121A73">
              <w:t>实际完成</w:t>
            </w:r>
          </w:p>
          <w:p w14:paraId="4E42E2D9" w14:textId="77777777" w:rsidR="00F01A04" w:rsidRPr="00121A73" w:rsidRDefault="00F01A04" w:rsidP="00B40913">
            <w:r w:rsidRPr="00121A73">
              <w:t>年月</w:t>
            </w:r>
          </w:p>
        </w:tc>
        <w:tc>
          <w:tcPr>
            <w:tcW w:w="1506" w:type="dxa"/>
            <w:gridSpan w:val="4"/>
          </w:tcPr>
          <w:p w14:paraId="7705790B" w14:textId="1165FAD4" w:rsidR="00F01A04" w:rsidRPr="00121A73" w:rsidRDefault="00F01A04" w:rsidP="00B40913">
            <w:bookmarkStart w:id="15" w:name="PO_Text8"/>
            <w:bookmarkEnd w:id="15"/>
          </w:p>
        </w:tc>
      </w:tr>
      <w:tr w:rsidR="00F01A04" w:rsidRPr="00121A73" w14:paraId="28BAA52D" w14:textId="77777777" w:rsidTr="00B40913">
        <w:trPr>
          <w:trHeight w:val="393"/>
          <w:jc w:val="center"/>
        </w:trPr>
        <w:tc>
          <w:tcPr>
            <w:tcW w:w="936" w:type="dxa"/>
            <w:vMerge w:val="restart"/>
            <w:vAlign w:val="center"/>
          </w:tcPr>
          <w:p w14:paraId="5EEB5973" w14:textId="77777777" w:rsidR="00F01A04" w:rsidRPr="00121A73" w:rsidRDefault="00F01A04" w:rsidP="00B40913"/>
          <w:p w14:paraId="05D367D9" w14:textId="77777777" w:rsidR="00F01A04" w:rsidRPr="00121A73" w:rsidRDefault="00F01A04" w:rsidP="00B40913">
            <w:r w:rsidRPr="00121A73">
              <w:t>完成</w:t>
            </w:r>
          </w:p>
          <w:p w14:paraId="1A43A5DC" w14:textId="77777777" w:rsidR="00F01A04" w:rsidRPr="00121A73" w:rsidRDefault="00F01A04" w:rsidP="00B40913">
            <w:r w:rsidRPr="00121A73">
              <w:t>论著</w:t>
            </w:r>
          </w:p>
          <w:p w14:paraId="303E9AFA" w14:textId="77777777" w:rsidR="00F01A04" w:rsidRPr="00121A73" w:rsidRDefault="00F01A04" w:rsidP="00B40913"/>
          <w:p w14:paraId="6CCC292E" w14:textId="77777777" w:rsidR="00F01A04" w:rsidRPr="00121A73" w:rsidRDefault="00F01A04" w:rsidP="00B40913">
            <w:r w:rsidRPr="00121A73">
              <w:t>第</w:t>
            </w:r>
          </w:p>
          <w:p w14:paraId="6F54CB09" w14:textId="77777777" w:rsidR="00F01A04" w:rsidRPr="00121A73" w:rsidRDefault="00F01A04" w:rsidP="00B40913">
            <w:r w:rsidRPr="00121A73">
              <w:t>一</w:t>
            </w:r>
          </w:p>
          <w:p w14:paraId="22FE05E4" w14:textId="77777777" w:rsidR="00F01A04" w:rsidRPr="00121A73" w:rsidRDefault="00F01A04" w:rsidP="00B40913">
            <w:r w:rsidRPr="00121A73">
              <w:t>期</w:t>
            </w:r>
          </w:p>
        </w:tc>
        <w:tc>
          <w:tcPr>
            <w:tcW w:w="3333" w:type="dxa"/>
            <w:gridSpan w:val="8"/>
            <w:vAlign w:val="center"/>
          </w:tcPr>
          <w:p w14:paraId="0634CBC8" w14:textId="77777777" w:rsidR="00F01A04" w:rsidRPr="00121A73" w:rsidRDefault="00F01A04" w:rsidP="00B40913">
            <w:r w:rsidRPr="00121A73">
              <w:t>学 术 会 议 交 流</w:t>
            </w:r>
          </w:p>
        </w:tc>
        <w:tc>
          <w:tcPr>
            <w:tcW w:w="2486" w:type="dxa"/>
            <w:gridSpan w:val="6"/>
            <w:vAlign w:val="center"/>
          </w:tcPr>
          <w:p w14:paraId="327A63DD" w14:textId="77777777" w:rsidR="00F01A04" w:rsidRPr="00121A73" w:rsidRDefault="00F01A04" w:rsidP="00B40913">
            <w:r w:rsidRPr="00121A73">
              <w:t>论 文 发 表</w:t>
            </w:r>
          </w:p>
        </w:tc>
        <w:tc>
          <w:tcPr>
            <w:tcW w:w="2216" w:type="dxa"/>
            <w:gridSpan w:val="5"/>
            <w:vAlign w:val="center"/>
          </w:tcPr>
          <w:p w14:paraId="1C55F592" w14:textId="77777777" w:rsidR="00F01A04" w:rsidRPr="00121A73" w:rsidRDefault="00F01A04" w:rsidP="00B40913">
            <w:r w:rsidRPr="00121A73">
              <w:t>专 著 出 版</w:t>
            </w:r>
          </w:p>
        </w:tc>
      </w:tr>
      <w:tr w:rsidR="00F01A04" w:rsidRPr="00121A73" w14:paraId="50629443" w14:textId="77777777" w:rsidTr="00B40913">
        <w:trPr>
          <w:trHeight w:val="495"/>
          <w:jc w:val="center"/>
        </w:trPr>
        <w:tc>
          <w:tcPr>
            <w:tcW w:w="936" w:type="dxa"/>
            <w:vMerge/>
          </w:tcPr>
          <w:p w14:paraId="1B5F7F99" w14:textId="77777777" w:rsidR="00F01A04" w:rsidRPr="00121A73" w:rsidRDefault="00F01A04" w:rsidP="00B40913"/>
        </w:tc>
        <w:tc>
          <w:tcPr>
            <w:tcW w:w="1203" w:type="dxa"/>
            <w:gridSpan w:val="3"/>
          </w:tcPr>
          <w:p w14:paraId="39AED8AA" w14:textId="77777777" w:rsidR="00F01A04" w:rsidRPr="00121A73" w:rsidRDefault="00F01A04" w:rsidP="00B40913"/>
          <w:p w14:paraId="03BAC18F" w14:textId="77777777" w:rsidR="00F01A04" w:rsidRPr="00121A73" w:rsidRDefault="00F01A04" w:rsidP="00B40913"/>
        </w:tc>
        <w:tc>
          <w:tcPr>
            <w:tcW w:w="1065" w:type="dxa"/>
            <w:gridSpan w:val="2"/>
            <w:vAlign w:val="center"/>
          </w:tcPr>
          <w:p w14:paraId="2EA04F96" w14:textId="77777777" w:rsidR="00F01A04" w:rsidRPr="00121A73" w:rsidRDefault="00F01A04" w:rsidP="00B40913">
            <w:r w:rsidRPr="00121A73">
              <w:t>大会特邀报告</w:t>
            </w:r>
          </w:p>
        </w:tc>
        <w:tc>
          <w:tcPr>
            <w:tcW w:w="1065" w:type="dxa"/>
            <w:gridSpan w:val="3"/>
            <w:vAlign w:val="center"/>
          </w:tcPr>
          <w:p w14:paraId="5719EFA7" w14:textId="77777777" w:rsidR="00F01A04" w:rsidRPr="00121A73" w:rsidRDefault="00F01A04" w:rsidP="00B40913">
            <w:r w:rsidRPr="00121A73">
              <w:t>分组报告或展示</w:t>
            </w:r>
          </w:p>
        </w:tc>
        <w:tc>
          <w:tcPr>
            <w:tcW w:w="1240" w:type="dxa"/>
            <w:gridSpan w:val="3"/>
            <w:vAlign w:val="center"/>
          </w:tcPr>
          <w:p w14:paraId="190BC26C" w14:textId="77777777" w:rsidR="00F01A04" w:rsidRPr="00121A73" w:rsidRDefault="00F01A04" w:rsidP="00B40913">
            <w:r w:rsidRPr="00121A73">
              <w:t>总数</w:t>
            </w:r>
          </w:p>
        </w:tc>
        <w:tc>
          <w:tcPr>
            <w:tcW w:w="1246" w:type="dxa"/>
            <w:gridSpan w:val="3"/>
            <w:vAlign w:val="center"/>
          </w:tcPr>
          <w:p w14:paraId="732E5A29" w14:textId="77777777" w:rsidR="00F01A04" w:rsidRPr="00121A73" w:rsidRDefault="00F01A04" w:rsidP="00B40913">
            <w:r w:rsidRPr="00121A73">
              <w:t>其中SCI\EI收录</w:t>
            </w:r>
          </w:p>
        </w:tc>
        <w:tc>
          <w:tcPr>
            <w:tcW w:w="1068" w:type="dxa"/>
            <w:gridSpan w:val="3"/>
            <w:vAlign w:val="center"/>
          </w:tcPr>
          <w:p w14:paraId="5445C82F" w14:textId="77777777" w:rsidR="00F01A04" w:rsidRPr="00121A73" w:rsidRDefault="00F01A04" w:rsidP="00B40913">
            <w:r w:rsidRPr="00121A73">
              <w:t>已出版</w:t>
            </w:r>
          </w:p>
        </w:tc>
        <w:tc>
          <w:tcPr>
            <w:tcW w:w="1148" w:type="dxa"/>
            <w:gridSpan w:val="2"/>
            <w:vAlign w:val="center"/>
          </w:tcPr>
          <w:p w14:paraId="141DA57E" w14:textId="77777777" w:rsidR="00F01A04" w:rsidRPr="00121A73" w:rsidRDefault="00F01A04" w:rsidP="00B40913">
            <w:r w:rsidRPr="00121A73">
              <w:t>拟出版</w:t>
            </w:r>
          </w:p>
        </w:tc>
      </w:tr>
      <w:tr w:rsidR="00F01A04" w:rsidRPr="00121A73" w14:paraId="617FED90" w14:textId="77777777" w:rsidTr="00B40913">
        <w:trPr>
          <w:trHeight w:val="647"/>
          <w:jc w:val="center"/>
        </w:trPr>
        <w:tc>
          <w:tcPr>
            <w:tcW w:w="936" w:type="dxa"/>
            <w:vMerge/>
          </w:tcPr>
          <w:p w14:paraId="70DE9EBC" w14:textId="77777777" w:rsidR="00F01A04" w:rsidRPr="00121A73" w:rsidRDefault="00F01A04" w:rsidP="00B40913"/>
        </w:tc>
        <w:tc>
          <w:tcPr>
            <w:tcW w:w="1203" w:type="dxa"/>
            <w:gridSpan w:val="3"/>
            <w:vAlign w:val="center"/>
          </w:tcPr>
          <w:p w14:paraId="277C8EAE" w14:textId="77777777" w:rsidR="00F01A04" w:rsidRPr="00121A73" w:rsidRDefault="00F01A04" w:rsidP="00B40913">
            <w:r w:rsidRPr="00121A73">
              <w:t>国际</w:t>
            </w:r>
          </w:p>
        </w:tc>
        <w:tc>
          <w:tcPr>
            <w:tcW w:w="1065" w:type="dxa"/>
            <w:gridSpan w:val="2"/>
            <w:vAlign w:val="center"/>
          </w:tcPr>
          <w:p w14:paraId="707A70C4" w14:textId="77777777" w:rsidR="00F01A04" w:rsidRPr="00121A73" w:rsidRDefault="00F01A04" w:rsidP="00B40913">
            <w:pPr>
              <w:jc w:val="center"/>
            </w:pPr>
            <w:bookmarkStart w:id="16" w:name="PO_Text9"/>
            <w:bookmarkEnd w:id="16"/>
            <w:r w:rsidRPr="00121A73">
              <w:t>0</w:t>
            </w:r>
          </w:p>
        </w:tc>
        <w:tc>
          <w:tcPr>
            <w:tcW w:w="1065" w:type="dxa"/>
            <w:gridSpan w:val="3"/>
            <w:vAlign w:val="center"/>
          </w:tcPr>
          <w:p w14:paraId="2444FAF4" w14:textId="77777777" w:rsidR="00F01A04" w:rsidRPr="00121A73" w:rsidRDefault="00F01A04" w:rsidP="00B40913">
            <w:pPr>
              <w:jc w:val="center"/>
            </w:pPr>
            <w:bookmarkStart w:id="17" w:name="PO_Text10"/>
            <w:bookmarkEnd w:id="17"/>
            <w:r w:rsidRPr="00121A73">
              <w:t>0</w:t>
            </w:r>
          </w:p>
        </w:tc>
        <w:tc>
          <w:tcPr>
            <w:tcW w:w="1240" w:type="dxa"/>
            <w:gridSpan w:val="3"/>
            <w:vMerge w:val="restart"/>
            <w:vAlign w:val="center"/>
          </w:tcPr>
          <w:p w14:paraId="055C1DEA" w14:textId="138C2110" w:rsidR="00F01A04" w:rsidRPr="00121A73" w:rsidRDefault="00F01A04" w:rsidP="00B40913">
            <w:pPr>
              <w:jc w:val="center"/>
            </w:pPr>
            <w:bookmarkStart w:id="18" w:name="PO_Text13"/>
            <w:bookmarkEnd w:id="18"/>
            <w:r>
              <w:rPr>
                <w:rFonts w:hint="eastAsia"/>
              </w:rPr>
              <w:t>0</w:t>
            </w:r>
          </w:p>
        </w:tc>
        <w:tc>
          <w:tcPr>
            <w:tcW w:w="1246" w:type="dxa"/>
            <w:gridSpan w:val="3"/>
            <w:vMerge w:val="restart"/>
            <w:vAlign w:val="center"/>
          </w:tcPr>
          <w:p w14:paraId="39F4411F" w14:textId="7C5CEA0E" w:rsidR="00F01A04" w:rsidRPr="00121A73" w:rsidRDefault="00F01A04" w:rsidP="00B40913">
            <w:pPr>
              <w:jc w:val="center"/>
            </w:pPr>
            <w:bookmarkStart w:id="19" w:name="PO_Text14"/>
            <w:bookmarkEnd w:id="19"/>
            <w:r>
              <w:rPr>
                <w:rFonts w:hint="eastAsia"/>
              </w:rPr>
              <w:t>0</w:t>
            </w:r>
          </w:p>
        </w:tc>
        <w:tc>
          <w:tcPr>
            <w:tcW w:w="1068" w:type="dxa"/>
            <w:gridSpan w:val="3"/>
            <w:vMerge w:val="restart"/>
            <w:vAlign w:val="center"/>
          </w:tcPr>
          <w:p w14:paraId="6A73150E" w14:textId="77777777" w:rsidR="00F01A04" w:rsidRPr="00121A73" w:rsidRDefault="00F01A04" w:rsidP="00B40913">
            <w:pPr>
              <w:jc w:val="center"/>
            </w:pPr>
            <w:bookmarkStart w:id="20" w:name="PO_Text15"/>
            <w:bookmarkEnd w:id="20"/>
            <w:r w:rsidRPr="00121A73">
              <w:t>0</w:t>
            </w:r>
          </w:p>
        </w:tc>
        <w:tc>
          <w:tcPr>
            <w:tcW w:w="1148" w:type="dxa"/>
            <w:gridSpan w:val="2"/>
            <w:vMerge w:val="restart"/>
            <w:vAlign w:val="center"/>
          </w:tcPr>
          <w:p w14:paraId="5BFBAF46" w14:textId="77777777" w:rsidR="00F01A04" w:rsidRPr="00121A73" w:rsidRDefault="00F01A04" w:rsidP="00B40913">
            <w:pPr>
              <w:jc w:val="center"/>
            </w:pPr>
            <w:bookmarkStart w:id="21" w:name="PO_Text16"/>
            <w:bookmarkEnd w:id="21"/>
            <w:r w:rsidRPr="00121A73">
              <w:t>0</w:t>
            </w:r>
          </w:p>
        </w:tc>
      </w:tr>
    </w:tbl>
    <w:p w14:paraId="0E69280C" w14:textId="10AF7FDF" w:rsidR="00A83A44" w:rsidRDefault="00A83A44" w:rsidP="00143F91">
      <w:pPr>
        <w:jc w:val="center"/>
        <w:rPr>
          <w:b/>
          <w:bCs/>
          <w:sz w:val="28"/>
          <w:szCs w:val="28"/>
        </w:rPr>
      </w:pPr>
    </w:p>
    <w:p w14:paraId="37C95844" w14:textId="77777777" w:rsidR="00F01A04" w:rsidRPr="00A83A44" w:rsidRDefault="00F01A04" w:rsidP="00143F91">
      <w:pPr>
        <w:jc w:val="center"/>
        <w:rPr>
          <w:b/>
          <w:bCs/>
          <w:sz w:val="28"/>
          <w:szCs w:val="28"/>
        </w:rPr>
      </w:pP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9740"/>
      </w:tblGrid>
      <w:tr w:rsidR="00A83A44" w14:paraId="5FAF9ECB" w14:textId="77777777" w:rsidTr="00A83A44">
        <w:tc>
          <w:tcPr>
            <w:tcW w:w="9740" w:type="dxa"/>
          </w:tcPr>
          <w:p w14:paraId="6AC32170" w14:textId="598A7D06" w:rsidR="00A83A44" w:rsidRDefault="00F01A04" w:rsidP="00F73FAA">
            <w:pPr>
              <w:rPr>
                <w:sz w:val="28"/>
                <w:szCs w:val="28"/>
              </w:rPr>
            </w:pPr>
            <w:r w:rsidRPr="00F01A04">
              <w:rPr>
                <w:b/>
                <w:bCs/>
                <w:sz w:val="28"/>
                <w:szCs w:val="28"/>
              </w:rPr>
              <w:t>1. 研究计划要点及执行情况概述（</w:t>
            </w:r>
            <w:r>
              <w:rPr>
                <w:b/>
                <w:bCs/>
                <w:sz w:val="28"/>
                <w:szCs w:val="28"/>
              </w:rPr>
              <w:t>2</w:t>
            </w:r>
            <w:r w:rsidRPr="00F01A04">
              <w:rPr>
                <w:b/>
                <w:bCs/>
                <w:sz w:val="28"/>
                <w:szCs w:val="28"/>
              </w:rPr>
              <w:t>000字以内）：</w:t>
            </w:r>
          </w:p>
          <w:p w14:paraId="5D1848FD" w14:textId="77777777" w:rsidR="00A83A44" w:rsidRDefault="00A83A44" w:rsidP="00F73FAA">
            <w:pPr>
              <w:rPr>
                <w:sz w:val="28"/>
                <w:szCs w:val="28"/>
              </w:rPr>
            </w:pPr>
          </w:p>
          <w:p w14:paraId="45151BC8" w14:textId="77777777" w:rsidR="00A83A44" w:rsidRDefault="00A83A44" w:rsidP="00F73FAA">
            <w:pPr>
              <w:rPr>
                <w:sz w:val="28"/>
                <w:szCs w:val="28"/>
              </w:rPr>
            </w:pPr>
          </w:p>
          <w:p w14:paraId="4B8C601F" w14:textId="0B2D80F3" w:rsidR="00A83A44" w:rsidRDefault="00A83A44" w:rsidP="00F73FAA">
            <w:pPr>
              <w:rPr>
                <w:sz w:val="28"/>
                <w:szCs w:val="28"/>
              </w:rPr>
            </w:pPr>
          </w:p>
          <w:p w14:paraId="6BB8A8B1" w14:textId="262C73E8" w:rsidR="00F73FAA" w:rsidRDefault="00F73FAA" w:rsidP="00F73FAA">
            <w:pPr>
              <w:rPr>
                <w:sz w:val="28"/>
                <w:szCs w:val="28"/>
              </w:rPr>
            </w:pPr>
          </w:p>
          <w:p w14:paraId="12674A73" w14:textId="1F9FD5FA" w:rsidR="00F73FAA" w:rsidRDefault="00F73FAA" w:rsidP="00F73FAA">
            <w:pPr>
              <w:rPr>
                <w:sz w:val="28"/>
                <w:szCs w:val="28"/>
              </w:rPr>
            </w:pPr>
          </w:p>
          <w:p w14:paraId="51E09423" w14:textId="2F9FE506" w:rsidR="00F73FAA" w:rsidRDefault="00F73FAA" w:rsidP="00F73FAA">
            <w:pPr>
              <w:rPr>
                <w:sz w:val="28"/>
                <w:szCs w:val="28"/>
              </w:rPr>
            </w:pPr>
          </w:p>
          <w:p w14:paraId="2421D6A5" w14:textId="41344C03" w:rsidR="00F73FAA" w:rsidRDefault="00F73FAA" w:rsidP="00F73FAA">
            <w:pPr>
              <w:rPr>
                <w:sz w:val="28"/>
                <w:szCs w:val="28"/>
              </w:rPr>
            </w:pPr>
          </w:p>
          <w:p w14:paraId="0E54E14A" w14:textId="69539152" w:rsidR="00F73FAA" w:rsidRDefault="00F73FAA" w:rsidP="00F73FAA">
            <w:pPr>
              <w:rPr>
                <w:sz w:val="28"/>
                <w:szCs w:val="28"/>
              </w:rPr>
            </w:pPr>
          </w:p>
          <w:p w14:paraId="45FAF4E5" w14:textId="4791C391" w:rsidR="00F73FAA" w:rsidRDefault="00F73FAA" w:rsidP="00F73FAA">
            <w:pPr>
              <w:rPr>
                <w:sz w:val="28"/>
                <w:szCs w:val="28"/>
              </w:rPr>
            </w:pPr>
          </w:p>
          <w:p w14:paraId="3E086B5E" w14:textId="640BB8E2" w:rsidR="00F73FAA" w:rsidRDefault="00F73FAA" w:rsidP="00F73FAA">
            <w:pPr>
              <w:rPr>
                <w:sz w:val="28"/>
                <w:szCs w:val="28"/>
              </w:rPr>
            </w:pPr>
          </w:p>
          <w:p w14:paraId="30C097BC" w14:textId="6789D4C5" w:rsidR="00F73FAA" w:rsidRDefault="00F73FAA" w:rsidP="00F73FAA">
            <w:pPr>
              <w:rPr>
                <w:sz w:val="28"/>
                <w:szCs w:val="28"/>
              </w:rPr>
            </w:pPr>
          </w:p>
          <w:p w14:paraId="2DB482BA" w14:textId="0107E866" w:rsidR="00F73FAA" w:rsidRDefault="00F73FAA" w:rsidP="00F73FAA">
            <w:pPr>
              <w:rPr>
                <w:sz w:val="28"/>
                <w:szCs w:val="28"/>
              </w:rPr>
            </w:pPr>
          </w:p>
          <w:p w14:paraId="276B47D4" w14:textId="59AF6163" w:rsidR="00F73FAA" w:rsidRDefault="00F73FAA" w:rsidP="00F73FAA">
            <w:pPr>
              <w:rPr>
                <w:sz w:val="28"/>
                <w:szCs w:val="28"/>
              </w:rPr>
            </w:pPr>
          </w:p>
          <w:p w14:paraId="38380259" w14:textId="57BED75D" w:rsidR="00F73FAA" w:rsidRDefault="00F73FAA" w:rsidP="00F73FAA">
            <w:pPr>
              <w:rPr>
                <w:sz w:val="28"/>
                <w:szCs w:val="28"/>
              </w:rPr>
            </w:pPr>
          </w:p>
          <w:p w14:paraId="4F58EC1E" w14:textId="216712DE" w:rsidR="00F73FAA" w:rsidRDefault="00F73FAA" w:rsidP="00F73FAA">
            <w:pPr>
              <w:rPr>
                <w:sz w:val="28"/>
                <w:szCs w:val="28"/>
              </w:rPr>
            </w:pPr>
          </w:p>
          <w:p w14:paraId="0A4B8B92" w14:textId="0F360701" w:rsidR="00F73FAA" w:rsidRDefault="00F73FAA" w:rsidP="00F73FAA">
            <w:pPr>
              <w:rPr>
                <w:sz w:val="28"/>
                <w:szCs w:val="28"/>
              </w:rPr>
            </w:pPr>
          </w:p>
          <w:p w14:paraId="26B77639" w14:textId="673F3FC6" w:rsidR="00F73FAA" w:rsidRDefault="00F73FAA" w:rsidP="00F73FAA">
            <w:pPr>
              <w:rPr>
                <w:sz w:val="28"/>
                <w:szCs w:val="28"/>
              </w:rPr>
            </w:pPr>
          </w:p>
          <w:p w14:paraId="007E6B52" w14:textId="0CE7DAD8" w:rsidR="00F73FAA" w:rsidRDefault="00F73FAA" w:rsidP="00F73FAA">
            <w:pPr>
              <w:rPr>
                <w:sz w:val="28"/>
                <w:szCs w:val="28"/>
              </w:rPr>
            </w:pPr>
          </w:p>
          <w:p w14:paraId="35C350D6" w14:textId="2100E1D8" w:rsidR="00F73FAA" w:rsidRDefault="00F73FAA" w:rsidP="00F73FAA">
            <w:pPr>
              <w:rPr>
                <w:sz w:val="28"/>
                <w:szCs w:val="28"/>
              </w:rPr>
            </w:pPr>
          </w:p>
          <w:p w14:paraId="39E4F130" w14:textId="1F05907C" w:rsidR="00F73FAA" w:rsidRDefault="00F73FAA" w:rsidP="00F73FAA">
            <w:pPr>
              <w:rPr>
                <w:sz w:val="28"/>
                <w:szCs w:val="28"/>
              </w:rPr>
            </w:pPr>
          </w:p>
          <w:p w14:paraId="3384BAEA" w14:textId="060382FF" w:rsidR="00F73FAA" w:rsidRDefault="00F73FAA" w:rsidP="00F73FAA">
            <w:pPr>
              <w:rPr>
                <w:sz w:val="28"/>
                <w:szCs w:val="28"/>
              </w:rPr>
            </w:pPr>
          </w:p>
          <w:p w14:paraId="4FC517E6" w14:textId="5732B349" w:rsidR="00F73FAA" w:rsidRDefault="00F73FAA" w:rsidP="00F73FAA">
            <w:pPr>
              <w:rPr>
                <w:sz w:val="28"/>
                <w:szCs w:val="28"/>
              </w:rPr>
            </w:pPr>
          </w:p>
          <w:p w14:paraId="4F14E477" w14:textId="6F8D871D" w:rsidR="00F73FAA" w:rsidRDefault="00F73FAA" w:rsidP="00F73FAA">
            <w:pPr>
              <w:rPr>
                <w:sz w:val="28"/>
                <w:szCs w:val="28"/>
              </w:rPr>
            </w:pPr>
          </w:p>
          <w:p w14:paraId="2385543B" w14:textId="4CFD161A" w:rsidR="00F73FAA" w:rsidRDefault="00F73FAA" w:rsidP="00F73FAA">
            <w:pPr>
              <w:rPr>
                <w:sz w:val="28"/>
                <w:szCs w:val="28"/>
              </w:rPr>
            </w:pPr>
          </w:p>
          <w:p w14:paraId="2445C5E7" w14:textId="23C5FC52" w:rsidR="00F73FAA" w:rsidRDefault="00F73FAA" w:rsidP="00F73FAA">
            <w:pPr>
              <w:rPr>
                <w:sz w:val="28"/>
                <w:szCs w:val="28"/>
              </w:rPr>
            </w:pPr>
          </w:p>
          <w:p w14:paraId="7D6DA19D" w14:textId="71DDFD57" w:rsidR="00F73FAA" w:rsidRDefault="00F73FAA" w:rsidP="00F73FAA">
            <w:pPr>
              <w:rPr>
                <w:sz w:val="28"/>
                <w:szCs w:val="28"/>
              </w:rPr>
            </w:pPr>
          </w:p>
          <w:p w14:paraId="6C4CF5CD" w14:textId="5F7EBBC5" w:rsidR="00F73FAA" w:rsidRDefault="00F73FAA" w:rsidP="00F73FAA">
            <w:pPr>
              <w:rPr>
                <w:sz w:val="28"/>
                <w:szCs w:val="28"/>
              </w:rPr>
            </w:pPr>
          </w:p>
          <w:p w14:paraId="1BF66FFA" w14:textId="77777777" w:rsidR="00F73FAA" w:rsidRDefault="00F73FAA" w:rsidP="00F73FAA">
            <w:pPr>
              <w:rPr>
                <w:sz w:val="28"/>
                <w:szCs w:val="28"/>
              </w:rPr>
            </w:pPr>
          </w:p>
          <w:p w14:paraId="1BC50C7C" w14:textId="77777777" w:rsidR="00A83A44" w:rsidRDefault="00A83A44" w:rsidP="00F73FAA">
            <w:pPr>
              <w:rPr>
                <w:sz w:val="28"/>
                <w:szCs w:val="28"/>
              </w:rPr>
            </w:pPr>
          </w:p>
          <w:p w14:paraId="5724EA50" w14:textId="77777777" w:rsidR="00A83A44" w:rsidRDefault="00A83A44" w:rsidP="00F73FAA">
            <w:pPr>
              <w:rPr>
                <w:sz w:val="28"/>
                <w:szCs w:val="28"/>
              </w:rPr>
            </w:pPr>
          </w:p>
          <w:p w14:paraId="6993BB19" w14:textId="77777777" w:rsidR="00A83A44" w:rsidRDefault="00A83A44" w:rsidP="00F73FAA">
            <w:pPr>
              <w:rPr>
                <w:sz w:val="28"/>
                <w:szCs w:val="28"/>
              </w:rPr>
            </w:pPr>
          </w:p>
          <w:p w14:paraId="67C7B5DD" w14:textId="77777777" w:rsidR="00A83A44" w:rsidRDefault="00A83A44" w:rsidP="00F73FAA">
            <w:pPr>
              <w:rPr>
                <w:sz w:val="28"/>
                <w:szCs w:val="28"/>
              </w:rPr>
            </w:pPr>
          </w:p>
          <w:p w14:paraId="45534EAD" w14:textId="77777777" w:rsidR="00A83A44" w:rsidRDefault="00A83A44" w:rsidP="00F73FAA">
            <w:pPr>
              <w:rPr>
                <w:sz w:val="28"/>
                <w:szCs w:val="28"/>
              </w:rPr>
            </w:pPr>
          </w:p>
          <w:p w14:paraId="5A885EA5" w14:textId="77777777" w:rsidR="00A83A44" w:rsidRDefault="00A83A44" w:rsidP="00143F91">
            <w:pPr>
              <w:jc w:val="center"/>
              <w:rPr>
                <w:sz w:val="28"/>
                <w:szCs w:val="28"/>
              </w:rPr>
            </w:pPr>
          </w:p>
          <w:p w14:paraId="658CA555" w14:textId="27FE1C17" w:rsidR="00A83A44" w:rsidRDefault="00A83A44" w:rsidP="00143F91">
            <w:pPr>
              <w:jc w:val="center"/>
              <w:rPr>
                <w:sz w:val="28"/>
                <w:szCs w:val="28"/>
              </w:rPr>
            </w:pPr>
          </w:p>
        </w:tc>
      </w:tr>
      <w:tr w:rsidR="00F73FAA" w14:paraId="7D5B3DEB" w14:textId="77777777" w:rsidTr="00F73FAA">
        <w:tc>
          <w:tcPr>
            <w:tcW w:w="9740" w:type="dxa"/>
          </w:tcPr>
          <w:p w14:paraId="4FBF58E3" w14:textId="47F988D4" w:rsidR="00F73FAA" w:rsidRPr="00F73FAA" w:rsidRDefault="00F01A04" w:rsidP="00FF57D9">
            <w:pPr>
              <w:rPr>
                <w:sz w:val="28"/>
                <w:szCs w:val="28"/>
              </w:rPr>
            </w:pPr>
            <w:r w:rsidRPr="00F01A04">
              <w:rPr>
                <w:b/>
                <w:bCs/>
                <w:sz w:val="28"/>
                <w:szCs w:val="28"/>
              </w:rPr>
              <w:lastRenderedPageBreak/>
              <w:t>2. 研究工作主要进展和所取得的成果（</w:t>
            </w:r>
            <w:r>
              <w:rPr>
                <w:b/>
                <w:bCs/>
                <w:sz w:val="28"/>
                <w:szCs w:val="28"/>
              </w:rPr>
              <w:t>20</w:t>
            </w:r>
            <w:r w:rsidRPr="00F01A04">
              <w:rPr>
                <w:b/>
                <w:bCs/>
                <w:sz w:val="28"/>
                <w:szCs w:val="28"/>
              </w:rPr>
              <w:t>00字以内）：</w:t>
            </w:r>
          </w:p>
          <w:p w14:paraId="4DA6972E" w14:textId="3D33E0CF" w:rsidR="00F01A04" w:rsidRPr="00E51B03" w:rsidRDefault="00F01A04" w:rsidP="00F01A04">
            <w:pPr>
              <w:rPr>
                <w:sz w:val="28"/>
                <w:szCs w:val="28"/>
              </w:rPr>
            </w:pPr>
            <w:r w:rsidRPr="00E51B03">
              <w:rPr>
                <w:rFonts w:hint="eastAsia"/>
                <w:sz w:val="28"/>
                <w:szCs w:val="28"/>
              </w:rPr>
              <w:t>发表的研究成果，均应如实标注</w:t>
            </w:r>
            <w:r>
              <w:rPr>
                <w:rFonts w:hint="eastAsia"/>
                <w:sz w:val="28"/>
                <w:szCs w:val="28"/>
              </w:rPr>
              <w:t>泌尿男科疾病研究与医学转化安徽省重点实验室</w:t>
            </w:r>
            <w:r w:rsidRPr="00E51B03">
              <w:rPr>
                <w:rFonts w:hint="eastAsia"/>
                <w:sz w:val="28"/>
                <w:szCs w:val="28"/>
              </w:rPr>
              <w:t>为署名单位，并/或标注开放课题资助项目的批准号。</w:t>
            </w:r>
            <w:r w:rsidRPr="00E51B03">
              <w:rPr>
                <w:sz w:val="28"/>
                <w:szCs w:val="28"/>
              </w:rPr>
              <w:t>请按照期刊论文、会议论文、学术专著、专</w:t>
            </w:r>
            <w:r w:rsidRPr="00E51B03">
              <w:rPr>
                <w:rFonts w:hint="eastAsia"/>
                <w:sz w:val="28"/>
                <w:szCs w:val="28"/>
              </w:rPr>
              <w:t>利、会议报告、标准、软件著作权、科研奖励、人才培养、成果转化的顺序列出。</w:t>
            </w:r>
            <w:r>
              <w:rPr>
                <w:rFonts w:hint="eastAsia"/>
                <w:sz w:val="28"/>
                <w:szCs w:val="28"/>
              </w:rPr>
              <w:t>请在该文档最后给出所出列论文、专利成果的支撑材料。</w:t>
            </w:r>
          </w:p>
          <w:p w14:paraId="7AC1D6D4" w14:textId="77777777" w:rsidR="00F73FAA" w:rsidRPr="00F73FAA" w:rsidRDefault="00F73FAA" w:rsidP="00FF57D9">
            <w:pPr>
              <w:rPr>
                <w:sz w:val="28"/>
                <w:szCs w:val="28"/>
              </w:rPr>
            </w:pPr>
          </w:p>
          <w:p w14:paraId="795B761A" w14:textId="77777777" w:rsidR="00F73FAA" w:rsidRPr="00F73FAA" w:rsidRDefault="00F73FAA" w:rsidP="00FF57D9">
            <w:pPr>
              <w:rPr>
                <w:sz w:val="28"/>
                <w:szCs w:val="28"/>
              </w:rPr>
            </w:pPr>
          </w:p>
          <w:p w14:paraId="44CEC3A6" w14:textId="77777777" w:rsidR="00F73FAA" w:rsidRPr="00F73FAA" w:rsidRDefault="00F73FAA" w:rsidP="00FF57D9">
            <w:pPr>
              <w:rPr>
                <w:sz w:val="28"/>
                <w:szCs w:val="28"/>
              </w:rPr>
            </w:pPr>
          </w:p>
          <w:p w14:paraId="4B34890D" w14:textId="77777777" w:rsidR="00F73FAA" w:rsidRPr="00F73FAA" w:rsidRDefault="00F73FAA" w:rsidP="00FF57D9">
            <w:pPr>
              <w:rPr>
                <w:sz w:val="28"/>
                <w:szCs w:val="28"/>
              </w:rPr>
            </w:pPr>
          </w:p>
          <w:p w14:paraId="397A9815" w14:textId="77777777" w:rsidR="00F73FAA" w:rsidRPr="00F73FAA" w:rsidRDefault="00F73FAA" w:rsidP="00FF57D9">
            <w:pPr>
              <w:rPr>
                <w:sz w:val="28"/>
                <w:szCs w:val="28"/>
              </w:rPr>
            </w:pPr>
          </w:p>
          <w:p w14:paraId="2F2927BC" w14:textId="77777777" w:rsidR="00F73FAA" w:rsidRPr="00F73FAA" w:rsidRDefault="00F73FAA" w:rsidP="00FF57D9">
            <w:pPr>
              <w:rPr>
                <w:sz w:val="28"/>
                <w:szCs w:val="28"/>
              </w:rPr>
            </w:pPr>
          </w:p>
          <w:p w14:paraId="58E6236C" w14:textId="77777777" w:rsidR="00F73FAA" w:rsidRPr="00F73FAA" w:rsidRDefault="00F73FAA" w:rsidP="00FF57D9">
            <w:pPr>
              <w:rPr>
                <w:sz w:val="28"/>
                <w:szCs w:val="28"/>
              </w:rPr>
            </w:pPr>
          </w:p>
          <w:p w14:paraId="0FE9D50E" w14:textId="77777777" w:rsidR="00F73FAA" w:rsidRPr="00F73FAA" w:rsidRDefault="00F73FAA" w:rsidP="00FF57D9">
            <w:pPr>
              <w:rPr>
                <w:sz w:val="28"/>
                <w:szCs w:val="28"/>
              </w:rPr>
            </w:pPr>
          </w:p>
          <w:p w14:paraId="189F465E" w14:textId="77777777" w:rsidR="00F73FAA" w:rsidRPr="00F73FAA" w:rsidRDefault="00F73FAA" w:rsidP="00FF57D9">
            <w:pPr>
              <w:rPr>
                <w:sz w:val="28"/>
                <w:szCs w:val="28"/>
              </w:rPr>
            </w:pPr>
          </w:p>
          <w:p w14:paraId="315B342E" w14:textId="0B6C4A7E" w:rsidR="00F73FAA" w:rsidRDefault="00F73FAA" w:rsidP="00FF57D9">
            <w:pPr>
              <w:rPr>
                <w:sz w:val="28"/>
                <w:szCs w:val="28"/>
              </w:rPr>
            </w:pPr>
          </w:p>
          <w:p w14:paraId="54726B42" w14:textId="4489B89D" w:rsidR="00F73FAA" w:rsidRDefault="00F73FAA" w:rsidP="00FF57D9">
            <w:pPr>
              <w:rPr>
                <w:sz w:val="28"/>
                <w:szCs w:val="28"/>
              </w:rPr>
            </w:pPr>
          </w:p>
          <w:p w14:paraId="727C3F9D" w14:textId="77777777" w:rsidR="00F73FAA" w:rsidRPr="00F73FAA" w:rsidRDefault="00F73FAA" w:rsidP="00FF57D9">
            <w:pPr>
              <w:rPr>
                <w:sz w:val="28"/>
                <w:szCs w:val="28"/>
              </w:rPr>
            </w:pPr>
          </w:p>
          <w:p w14:paraId="12ED8CC0" w14:textId="77777777" w:rsidR="00F73FAA" w:rsidRPr="00F73FAA" w:rsidRDefault="00F73FAA" w:rsidP="00FF57D9">
            <w:pPr>
              <w:rPr>
                <w:sz w:val="28"/>
                <w:szCs w:val="28"/>
              </w:rPr>
            </w:pPr>
          </w:p>
          <w:p w14:paraId="3E3D5287" w14:textId="77777777" w:rsidR="00F73FAA" w:rsidRPr="00F73FAA" w:rsidRDefault="00F73FAA" w:rsidP="00FF57D9">
            <w:pPr>
              <w:rPr>
                <w:sz w:val="28"/>
                <w:szCs w:val="28"/>
              </w:rPr>
            </w:pPr>
          </w:p>
          <w:p w14:paraId="5193E866" w14:textId="77777777" w:rsidR="00F73FAA" w:rsidRPr="00F73FAA" w:rsidRDefault="00F73FAA" w:rsidP="00FF57D9">
            <w:pPr>
              <w:rPr>
                <w:sz w:val="28"/>
                <w:szCs w:val="28"/>
              </w:rPr>
            </w:pPr>
          </w:p>
          <w:p w14:paraId="3247655A" w14:textId="77777777" w:rsidR="00F73FAA" w:rsidRPr="00F73FAA" w:rsidRDefault="00F73FAA" w:rsidP="00FF57D9">
            <w:pPr>
              <w:rPr>
                <w:sz w:val="28"/>
                <w:szCs w:val="28"/>
              </w:rPr>
            </w:pPr>
          </w:p>
          <w:p w14:paraId="7807EE6E" w14:textId="77777777" w:rsidR="00F73FAA" w:rsidRPr="00F73FAA" w:rsidRDefault="00F73FAA" w:rsidP="00FF57D9">
            <w:pPr>
              <w:rPr>
                <w:sz w:val="28"/>
                <w:szCs w:val="28"/>
              </w:rPr>
            </w:pPr>
          </w:p>
          <w:p w14:paraId="6352EFC4" w14:textId="77777777" w:rsidR="00F73FAA" w:rsidRPr="00F73FAA" w:rsidRDefault="00F73FAA" w:rsidP="00FF57D9">
            <w:pPr>
              <w:rPr>
                <w:sz w:val="28"/>
                <w:szCs w:val="28"/>
              </w:rPr>
            </w:pPr>
          </w:p>
          <w:p w14:paraId="7FC50B24" w14:textId="77777777" w:rsidR="00F73FAA" w:rsidRPr="00F73FAA" w:rsidRDefault="00F73FAA" w:rsidP="00FF57D9">
            <w:pPr>
              <w:rPr>
                <w:sz w:val="28"/>
                <w:szCs w:val="28"/>
              </w:rPr>
            </w:pPr>
          </w:p>
          <w:p w14:paraId="45495538" w14:textId="77777777" w:rsidR="00F73FAA" w:rsidRPr="00F73FAA" w:rsidRDefault="00F73FAA" w:rsidP="00FF57D9">
            <w:pPr>
              <w:rPr>
                <w:sz w:val="28"/>
                <w:szCs w:val="28"/>
              </w:rPr>
            </w:pPr>
          </w:p>
          <w:p w14:paraId="295729F9" w14:textId="77777777" w:rsidR="00F73FAA" w:rsidRPr="00F73FAA" w:rsidRDefault="00F73FAA" w:rsidP="00FF57D9">
            <w:pPr>
              <w:rPr>
                <w:sz w:val="28"/>
                <w:szCs w:val="28"/>
              </w:rPr>
            </w:pPr>
          </w:p>
          <w:p w14:paraId="0FF20D20" w14:textId="77777777" w:rsidR="00F73FAA" w:rsidRPr="00F73FAA" w:rsidRDefault="00F73FAA" w:rsidP="00FF57D9">
            <w:pPr>
              <w:rPr>
                <w:sz w:val="28"/>
                <w:szCs w:val="28"/>
              </w:rPr>
            </w:pPr>
          </w:p>
          <w:p w14:paraId="53EE4C08" w14:textId="77777777" w:rsidR="00F73FAA" w:rsidRPr="00F73FAA" w:rsidRDefault="00F73FAA" w:rsidP="00FF57D9">
            <w:pPr>
              <w:rPr>
                <w:sz w:val="28"/>
                <w:szCs w:val="28"/>
              </w:rPr>
            </w:pPr>
          </w:p>
          <w:p w14:paraId="77E7ACB7" w14:textId="77777777" w:rsidR="00F73FAA" w:rsidRPr="00F73FAA" w:rsidRDefault="00F73FAA" w:rsidP="00FF57D9">
            <w:pPr>
              <w:rPr>
                <w:sz w:val="28"/>
                <w:szCs w:val="28"/>
              </w:rPr>
            </w:pPr>
          </w:p>
          <w:p w14:paraId="0DD9D235" w14:textId="77777777" w:rsidR="00F73FAA" w:rsidRPr="00F73FAA" w:rsidRDefault="00F73FAA" w:rsidP="00FF57D9">
            <w:pPr>
              <w:rPr>
                <w:sz w:val="28"/>
                <w:szCs w:val="28"/>
              </w:rPr>
            </w:pPr>
          </w:p>
          <w:p w14:paraId="7861FA1E" w14:textId="77777777" w:rsidR="00F73FAA" w:rsidRPr="00F73FAA" w:rsidRDefault="00F73FAA" w:rsidP="00FF57D9">
            <w:pPr>
              <w:rPr>
                <w:sz w:val="28"/>
                <w:szCs w:val="28"/>
              </w:rPr>
            </w:pPr>
          </w:p>
          <w:p w14:paraId="61C539F2" w14:textId="77777777" w:rsidR="00F73FAA" w:rsidRPr="00F73FAA" w:rsidRDefault="00F73FAA" w:rsidP="00FF57D9">
            <w:pPr>
              <w:rPr>
                <w:sz w:val="28"/>
                <w:szCs w:val="28"/>
              </w:rPr>
            </w:pPr>
          </w:p>
          <w:p w14:paraId="664CEC3A" w14:textId="77777777" w:rsidR="00F73FAA" w:rsidRPr="00F73FAA" w:rsidRDefault="00F73FAA" w:rsidP="00FF57D9">
            <w:pPr>
              <w:rPr>
                <w:sz w:val="28"/>
                <w:szCs w:val="28"/>
              </w:rPr>
            </w:pPr>
          </w:p>
          <w:p w14:paraId="300F5BD1" w14:textId="77777777" w:rsidR="00F73FAA" w:rsidRPr="00F73FAA" w:rsidRDefault="00F73FAA" w:rsidP="00FF57D9">
            <w:pPr>
              <w:rPr>
                <w:sz w:val="28"/>
                <w:szCs w:val="28"/>
              </w:rPr>
            </w:pPr>
          </w:p>
          <w:p w14:paraId="5842263C" w14:textId="77777777" w:rsidR="00F73FAA" w:rsidRPr="00F73FAA" w:rsidRDefault="00F73FAA" w:rsidP="00FF57D9">
            <w:pPr>
              <w:rPr>
                <w:sz w:val="28"/>
                <w:szCs w:val="28"/>
              </w:rPr>
            </w:pPr>
          </w:p>
          <w:p w14:paraId="7CC1A64F" w14:textId="77777777" w:rsidR="00F73FAA" w:rsidRPr="00F73FAA" w:rsidRDefault="00F73FAA" w:rsidP="00FF57D9">
            <w:pPr>
              <w:rPr>
                <w:sz w:val="28"/>
                <w:szCs w:val="28"/>
              </w:rPr>
            </w:pPr>
          </w:p>
          <w:p w14:paraId="2C160EB9" w14:textId="77777777" w:rsidR="00F73FAA" w:rsidRPr="00F73FAA" w:rsidRDefault="00F73FAA" w:rsidP="00FF57D9">
            <w:pPr>
              <w:rPr>
                <w:sz w:val="28"/>
                <w:szCs w:val="28"/>
              </w:rPr>
            </w:pPr>
          </w:p>
          <w:p w14:paraId="653FA9F1" w14:textId="77777777" w:rsidR="00F73FAA" w:rsidRPr="00F73FAA" w:rsidRDefault="00F73FAA" w:rsidP="00FF57D9">
            <w:pPr>
              <w:rPr>
                <w:sz w:val="28"/>
                <w:szCs w:val="28"/>
              </w:rPr>
            </w:pPr>
          </w:p>
          <w:p w14:paraId="5667817A" w14:textId="77777777" w:rsidR="00F73FAA" w:rsidRPr="00F73FAA" w:rsidRDefault="00F73FAA" w:rsidP="00FF57D9">
            <w:pPr>
              <w:rPr>
                <w:sz w:val="28"/>
                <w:szCs w:val="28"/>
              </w:rPr>
            </w:pPr>
          </w:p>
          <w:p w14:paraId="5BDF19FB" w14:textId="77777777" w:rsidR="00F73FAA" w:rsidRDefault="00F73FAA" w:rsidP="00FF57D9">
            <w:pPr>
              <w:jc w:val="center"/>
              <w:rPr>
                <w:sz w:val="28"/>
                <w:szCs w:val="28"/>
              </w:rPr>
            </w:pPr>
          </w:p>
          <w:p w14:paraId="18F4AB45" w14:textId="77777777" w:rsidR="00F73FAA" w:rsidRDefault="00F73FAA" w:rsidP="00FF57D9">
            <w:pPr>
              <w:jc w:val="center"/>
              <w:rPr>
                <w:sz w:val="28"/>
                <w:szCs w:val="28"/>
              </w:rPr>
            </w:pPr>
          </w:p>
        </w:tc>
      </w:tr>
      <w:tr w:rsidR="00F73FAA" w14:paraId="4F791EE3" w14:textId="77777777" w:rsidTr="00F73FAA">
        <w:tc>
          <w:tcPr>
            <w:tcW w:w="9740" w:type="dxa"/>
          </w:tcPr>
          <w:p w14:paraId="6708F59A" w14:textId="36A43BB2" w:rsidR="00234142" w:rsidRPr="00234142" w:rsidRDefault="00F01A04" w:rsidP="00234142">
            <w:pPr>
              <w:rPr>
                <w:b/>
                <w:bCs/>
                <w:sz w:val="28"/>
                <w:szCs w:val="28"/>
              </w:rPr>
            </w:pPr>
            <w:r>
              <w:rPr>
                <w:rFonts w:hint="eastAsia"/>
                <w:b/>
                <w:bCs/>
                <w:sz w:val="28"/>
                <w:szCs w:val="28"/>
              </w:rPr>
              <w:lastRenderedPageBreak/>
              <w:t>3</w:t>
            </w:r>
            <w:r>
              <w:rPr>
                <w:b/>
                <w:bCs/>
                <w:sz w:val="28"/>
                <w:szCs w:val="28"/>
              </w:rPr>
              <w:t>.</w:t>
            </w:r>
            <w:r>
              <w:rPr>
                <w:rFonts w:hint="eastAsia"/>
              </w:rPr>
              <w:t xml:space="preserve"> </w:t>
            </w:r>
            <w:r w:rsidRPr="00F01A04">
              <w:rPr>
                <w:rFonts w:hint="eastAsia"/>
                <w:b/>
                <w:bCs/>
                <w:sz w:val="28"/>
                <w:szCs w:val="28"/>
              </w:rPr>
              <w:t>存在的问题，建议及其他需要说明的情况</w:t>
            </w:r>
          </w:p>
          <w:p w14:paraId="5802F563" w14:textId="77777777" w:rsidR="00F73FAA" w:rsidRDefault="00F73FAA" w:rsidP="00FF57D9">
            <w:pPr>
              <w:rPr>
                <w:sz w:val="28"/>
                <w:szCs w:val="28"/>
              </w:rPr>
            </w:pPr>
          </w:p>
          <w:p w14:paraId="048CB35B" w14:textId="77777777" w:rsidR="00F73FAA" w:rsidRDefault="00F73FAA" w:rsidP="00FF57D9">
            <w:pPr>
              <w:rPr>
                <w:sz w:val="28"/>
                <w:szCs w:val="28"/>
              </w:rPr>
            </w:pPr>
          </w:p>
          <w:p w14:paraId="24C95C1D" w14:textId="77777777" w:rsidR="00F73FAA" w:rsidRDefault="00F73FAA" w:rsidP="00FF57D9">
            <w:pPr>
              <w:rPr>
                <w:sz w:val="28"/>
                <w:szCs w:val="28"/>
              </w:rPr>
            </w:pPr>
          </w:p>
          <w:p w14:paraId="5BDF84E6" w14:textId="77777777" w:rsidR="00F73FAA" w:rsidRDefault="00F73FAA" w:rsidP="00FF57D9">
            <w:pPr>
              <w:rPr>
                <w:sz w:val="28"/>
                <w:szCs w:val="28"/>
              </w:rPr>
            </w:pPr>
          </w:p>
          <w:p w14:paraId="28FA4685" w14:textId="77777777" w:rsidR="00F73FAA" w:rsidRDefault="00F73FAA" w:rsidP="00FF57D9">
            <w:pPr>
              <w:rPr>
                <w:sz w:val="28"/>
                <w:szCs w:val="28"/>
              </w:rPr>
            </w:pPr>
          </w:p>
          <w:p w14:paraId="2470236D" w14:textId="77777777" w:rsidR="00F73FAA" w:rsidRDefault="00F73FAA" w:rsidP="00FF57D9">
            <w:pPr>
              <w:rPr>
                <w:sz w:val="28"/>
                <w:szCs w:val="28"/>
              </w:rPr>
            </w:pPr>
          </w:p>
          <w:p w14:paraId="7D0BCE88" w14:textId="77777777" w:rsidR="00F73FAA" w:rsidRDefault="00F73FAA" w:rsidP="00FF57D9">
            <w:pPr>
              <w:rPr>
                <w:sz w:val="28"/>
                <w:szCs w:val="28"/>
              </w:rPr>
            </w:pPr>
          </w:p>
          <w:p w14:paraId="48FF319D" w14:textId="77777777" w:rsidR="00F73FAA" w:rsidRDefault="00F73FAA" w:rsidP="00FF57D9">
            <w:pPr>
              <w:rPr>
                <w:sz w:val="28"/>
                <w:szCs w:val="28"/>
              </w:rPr>
            </w:pPr>
          </w:p>
          <w:p w14:paraId="011F37C5" w14:textId="77777777" w:rsidR="00F73FAA" w:rsidRDefault="00F73FAA" w:rsidP="00FF57D9">
            <w:pPr>
              <w:rPr>
                <w:sz w:val="28"/>
                <w:szCs w:val="28"/>
              </w:rPr>
            </w:pPr>
          </w:p>
          <w:p w14:paraId="25AB2AFA" w14:textId="77777777" w:rsidR="00F73FAA" w:rsidRDefault="00F73FAA" w:rsidP="00FF57D9">
            <w:pPr>
              <w:rPr>
                <w:sz w:val="28"/>
                <w:szCs w:val="28"/>
              </w:rPr>
            </w:pPr>
          </w:p>
          <w:p w14:paraId="329C8B52" w14:textId="77777777" w:rsidR="00F73FAA" w:rsidRDefault="00F73FAA" w:rsidP="00FF57D9">
            <w:pPr>
              <w:rPr>
                <w:sz w:val="28"/>
                <w:szCs w:val="28"/>
              </w:rPr>
            </w:pPr>
          </w:p>
          <w:p w14:paraId="3A99873E" w14:textId="77777777" w:rsidR="00F73FAA" w:rsidRDefault="00F73FAA" w:rsidP="00FF57D9">
            <w:pPr>
              <w:rPr>
                <w:sz w:val="28"/>
                <w:szCs w:val="28"/>
              </w:rPr>
            </w:pPr>
          </w:p>
          <w:p w14:paraId="2EE62B6E" w14:textId="77777777" w:rsidR="00F73FAA" w:rsidRDefault="00F73FAA" w:rsidP="00FF57D9">
            <w:pPr>
              <w:rPr>
                <w:sz w:val="28"/>
                <w:szCs w:val="28"/>
              </w:rPr>
            </w:pPr>
          </w:p>
          <w:p w14:paraId="4F1CEB49" w14:textId="77777777" w:rsidR="00F73FAA" w:rsidRDefault="00F73FAA" w:rsidP="00FF57D9">
            <w:pPr>
              <w:rPr>
                <w:sz w:val="28"/>
                <w:szCs w:val="28"/>
              </w:rPr>
            </w:pPr>
          </w:p>
          <w:p w14:paraId="237B1E92" w14:textId="77777777" w:rsidR="00F73FAA" w:rsidRDefault="00F73FAA" w:rsidP="00FF57D9">
            <w:pPr>
              <w:rPr>
                <w:sz w:val="28"/>
                <w:szCs w:val="28"/>
              </w:rPr>
            </w:pPr>
          </w:p>
          <w:p w14:paraId="455092B7" w14:textId="77777777" w:rsidR="00F73FAA" w:rsidRDefault="00F73FAA" w:rsidP="00FF57D9">
            <w:pPr>
              <w:rPr>
                <w:sz w:val="28"/>
                <w:szCs w:val="28"/>
              </w:rPr>
            </w:pPr>
          </w:p>
          <w:p w14:paraId="3F1961DA" w14:textId="77777777" w:rsidR="00F73FAA" w:rsidRDefault="00F73FAA" w:rsidP="00FF57D9">
            <w:pPr>
              <w:rPr>
                <w:sz w:val="28"/>
                <w:szCs w:val="28"/>
              </w:rPr>
            </w:pPr>
          </w:p>
          <w:p w14:paraId="4BCBCD33" w14:textId="77777777" w:rsidR="00F73FAA" w:rsidRDefault="00F73FAA" w:rsidP="00FF57D9">
            <w:pPr>
              <w:rPr>
                <w:sz w:val="28"/>
                <w:szCs w:val="28"/>
              </w:rPr>
            </w:pPr>
          </w:p>
          <w:p w14:paraId="648BF1AB" w14:textId="77777777" w:rsidR="00F73FAA" w:rsidRDefault="00F73FAA" w:rsidP="00FF57D9">
            <w:pPr>
              <w:rPr>
                <w:sz w:val="28"/>
                <w:szCs w:val="28"/>
              </w:rPr>
            </w:pPr>
          </w:p>
          <w:p w14:paraId="67C32CA6" w14:textId="77777777" w:rsidR="00F73FAA" w:rsidRDefault="00F73FAA" w:rsidP="00FF57D9">
            <w:pPr>
              <w:rPr>
                <w:sz w:val="28"/>
                <w:szCs w:val="28"/>
              </w:rPr>
            </w:pPr>
          </w:p>
          <w:p w14:paraId="0AD6048C" w14:textId="77777777" w:rsidR="00F73FAA" w:rsidRDefault="00F73FAA" w:rsidP="009639F5">
            <w:pPr>
              <w:rPr>
                <w:sz w:val="28"/>
                <w:szCs w:val="28"/>
              </w:rPr>
            </w:pPr>
          </w:p>
        </w:tc>
      </w:tr>
    </w:tbl>
    <w:p w14:paraId="025DD076" w14:textId="77777777" w:rsidR="00F01A04" w:rsidRPr="00121A73" w:rsidRDefault="00F01A04" w:rsidP="00F01A04">
      <w:pPr>
        <w:pageBreakBefore/>
        <w:jc w:val="center"/>
        <w:rPr>
          <w:b/>
        </w:rPr>
      </w:pPr>
      <w:r w:rsidRPr="00121A73">
        <w:rPr>
          <w:b/>
          <w:sz w:val="36"/>
          <w:szCs w:val="36"/>
        </w:rPr>
        <w:lastRenderedPageBreak/>
        <w:t>项目实际参加人员简表</w:t>
      </w:r>
    </w:p>
    <w:tbl>
      <w:tblPr>
        <w:tblpPr w:leftFromText="180" w:rightFromText="180" w:horzAnchor="margin" w:tblpX="-454" w:tblpY="810"/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3"/>
        <w:gridCol w:w="533"/>
        <w:gridCol w:w="1134"/>
        <w:gridCol w:w="1276"/>
        <w:gridCol w:w="1134"/>
        <w:gridCol w:w="1984"/>
        <w:gridCol w:w="1843"/>
        <w:gridCol w:w="1134"/>
      </w:tblGrid>
      <w:tr w:rsidR="00F01A04" w:rsidRPr="00121A73" w14:paraId="29E9431F" w14:textId="77777777" w:rsidTr="00B40913">
        <w:trPr>
          <w:cantSplit/>
          <w:trHeight w:val="776"/>
        </w:trPr>
        <w:tc>
          <w:tcPr>
            <w:tcW w:w="993" w:type="dxa"/>
            <w:tcBorders>
              <w:bottom w:val="single" w:sz="4" w:space="0" w:color="auto"/>
            </w:tcBorders>
            <w:vAlign w:val="center"/>
          </w:tcPr>
          <w:p w14:paraId="6412FBA2" w14:textId="77777777" w:rsidR="00F01A04" w:rsidRPr="0083215D" w:rsidRDefault="00F01A04" w:rsidP="00B40913">
            <w:r w:rsidRPr="0083215D">
              <w:t>姓  名</w:t>
            </w:r>
          </w:p>
        </w:tc>
        <w:tc>
          <w:tcPr>
            <w:tcW w:w="533" w:type="dxa"/>
            <w:tcBorders>
              <w:bottom w:val="single" w:sz="4" w:space="0" w:color="auto"/>
            </w:tcBorders>
            <w:vAlign w:val="center"/>
          </w:tcPr>
          <w:p w14:paraId="474C5B9B" w14:textId="77777777" w:rsidR="00F01A04" w:rsidRPr="0083215D" w:rsidRDefault="00F01A04" w:rsidP="00B40913">
            <w:r w:rsidRPr="0083215D">
              <w:t>性别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57632D69" w14:textId="77777777" w:rsidR="00F01A04" w:rsidRPr="0083215D" w:rsidRDefault="00F01A04" w:rsidP="00B40913">
            <w:r w:rsidRPr="0083215D">
              <w:t>年龄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12D208C3" w14:textId="77777777" w:rsidR="00F01A04" w:rsidRPr="0083215D" w:rsidRDefault="00F01A04" w:rsidP="00B40913">
            <w:r w:rsidRPr="0083215D">
              <w:t>职称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1EA6DEBC" w14:textId="77777777" w:rsidR="00F01A04" w:rsidRPr="0083215D" w:rsidRDefault="00F01A04" w:rsidP="00B40913">
            <w:r w:rsidRPr="0083215D">
              <w:t>学历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vAlign w:val="center"/>
          </w:tcPr>
          <w:p w14:paraId="02BB8720" w14:textId="77777777" w:rsidR="00F01A04" w:rsidRPr="0083215D" w:rsidRDefault="00F01A04" w:rsidP="00B40913">
            <w:r w:rsidRPr="0083215D">
              <w:t>专业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vAlign w:val="center"/>
          </w:tcPr>
          <w:p w14:paraId="6F3B8C45" w14:textId="77777777" w:rsidR="00F01A04" w:rsidRPr="0083215D" w:rsidRDefault="00F01A04" w:rsidP="00B40913">
            <w:r w:rsidRPr="0083215D">
              <w:t>工作单位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5A81355E" w14:textId="77777777" w:rsidR="00F01A04" w:rsidRPr="0083215D" w:rsidRDefault="00F01A04" w:rsidP="00B40913">
            <w:r w:rsidRPr="0083215D">
              <w:t>项目分工</w:t>
            </w:r>
          </w:p>
        </w:tc>
      </w:tr>
      <w:tr w:rsidR="00F01A04" w:rsidRPr="00121A73" w14:paraId="288C836B" w14:textId="77777777" w:rsidTr="00B40913">
        <w:trPr>
          <w:cantSplit/>
          <w:trHeight w:val="608"/>
        </w:trPr>
        <w:tc>
          <w:tcPr>
            <w:tcW w:w="993" w:type="dxa"/>
            <w:tcBorders>
              <w:bottom w:val="single" w:sz="4" w:space="0" w:color="auto"/>
            </w:tcBorders>
            <w:vAlign w:val="center"/>
          </w:tcPr>
          <w:p w14:paraId="74C0CC48" w14:textId="5AB62152" w:rsidR="00F01A04" w:rsidRPr="0083215D" w:rsidRDefault="00F01A04" w:rsidP="00B40913">
            <w:bookmarkStart w:id="22" w:name="PO_RelatedPersonName1"/>
            <w:bookmarkEnd w:id="22"/>
          </w:p>
        </w:tc>
        <w:tc>
          <w:tcPr>
            <w:tcW w:w="533" w:type="dxa"/>
            <w:tcBorders>
              <w:bottom w:val="single" w:sz="4" w:space="0" w:color="auto"/>
            </w:tcBorders>
            <w:vAlign w:val="center"/>
          </w:tcPr>
          <w:p w14:paraId="2369E610" w14:textId="1227A7A6" w:rsidR="00F01A04" w:rsidRPr="0083215D" w:rsidRDefault="00F01A04" w:rsidP="00B40913">
            <w:bookmarkStart w:id="23" w:name="PO_RelatedPersonGender1"/>
            <w:bookmarkEnd w:id="23"/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30ABA9B0" w14:textId="1661B470" w:rsidR="00F01A04" w:rsidRPr="0083215D" w:rsidRDefault="00F01A04" w:rsidP="00B40913">
            <w:bookmarkStart w:id="24" w:name="PO_RelatedPersonAge1"/>
            <w:bookmarkEnd w:id="24"/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44998F6B" w14:textId="6A0E8F26" w:rsidR="00F01A04" w:rsidRPr="0083215D" w:rsidRDefault="00F01A04" w:rsidP="00B40913">
            <w:bookmarkStart w:id="25" w:name="PO_RelatedPersonTitle1"/>
            <w:bookmarkEnd w:id="25"/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521FC47A" w14:textId="3CC43B62" w:rsidR="00F01A04" w:rsidRPr="0083215D" w:rsidRDefault="00F01A04" w:rsidP="00B40913">
            <w:bookmarkStart w:id="26" w:name="PO_RelatedPersonEducationalBackground1"/>
            <w:bookmarkEnd w:id="26"/>
          </w:p>
        </w:tc>
        <w:tc>
          <w:tcPr>
            <w:tcW w:w="1984" w:type="dxa"/>
            <w:tcBorders>
              <w:bottom w:val="single" w:sz="4" w:space="0" w:color="auto"/>
            </w:tcBorders>
            <w:vAlign w:val="center"/>
          </w:tcPr>
          <w:p w14:paraId="27C15689" w14:textId="421DDED5" w:rsidR="00F01A04" w:rsidRPr="0083215D" w:rsidRDefault="00F01A04" w:rsidP="00B40913">
            <w:bookmarkStart w:id="27" w:name="PO_RelatedPersonExpertiseOfStudy1"/>
            <w:bookmarkEnd w:id="27"/>
          </w:p>
        </w:tc>
        <w:tc>
          <w:tcPr>
            <w:tcW w:w="1843" w:type="dxa"/>
            <w:tcBorders>
              <w:bottom w:val="single" w:sz="4" w:space="0" w:color="auto"/>
            </w:tcBorders>
            <w:vAlign w:val="center"/>
          </w:tcPr>
          <w:p w14:paraId="3F2193EC" w14:textId="18DE4758" w:rsidR="00F01A04" w:rsidRPr="0083215D" w:rsidRDefault="00F01A04" w:rsidP="00B40913">
            <w:bookmarkStart w:id="28" w:name="PO_RelatedPersonOrg1"/>
            <w:bookmarkEnd w:id="28"/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06348986" w14:textId="09036FFE" w:rsidR="00F01A04" w:rsidRPr="0083215D" w:rsidRDefault="00F01A04" w:rsidP="00B40913">
            <w:bookmarkStart w:id="29" w:name="PO_RelatedPersonDivisionOfProject1"/>
            <w:bookmarkEnd w:id="29"/>
          </w:p>
        </w:tc>
      </w:tr>
      <w:tr w:rsidR="00F01A04" w:rsidRPr="00121A73" w14:paraId="164A02C7" w14:textId="77777777" w:rsidTr="00B40913">
        <w:trPr>
          <w:cantSplit/>
          <w:trHeight w:val="561"/>
        </w:trPr>
        <w:tc>
          <w:tcPr>
            <w:tcW w:w="993" w:type="dxa"/>
            <w:tcBorders>
              <w:bottom w:val="single" w:sz="4" w:space="0" w:color="auto"/>
            </w:tcBorders>
            <w:vAlign w:val="center"/>
          </w:tcPr>
          <w:p w14:paraId="319A5A04" w14:textId="3AB41054" w:rsidR="00F01A04" w:rsidRPr="0083215D" w:rsidRDefault="00F01A04" w:rsidP="00B40913">
            <w:bookmarkStart w:id="30" w:name="PO_RelatedPersonName2"/>
            <w:bookmarkEnd w:id="30"/>
          </w:p>
        </w:tc>
        <w:tc>
          <w:tcPr>
            <w:tcW w:w="533" w:type="dxa"/>
            <w:tcBorders>
              <w:bottom w:val="single" w:sz="4" w:space="0" w:color="auto"/>
            </w:tcBorders>
            <w:vAlign w:val="center"/>
          </w:tcPr>
          <w:p w14:paraId="097C237F" w14:textId="3BAEC478" w:rsidR="00F01A04" w:rsidRPr="0083215D" w:rsidRDefault="00F01A04" w:rsidP="00B40913">
            <w:bookmarkStart w:id="31" w:name="PO_RelatedPersonGender2"/>
            <w:bookmarkEnd w:id="31"/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7A6A8305" w14:textId="08F1B4B9" w:rsidR="00F01A04" w:rsidRPr="0083215D" w:rsidRDefault="00F01A04" w:rsidP="00B40913">
            <w:bookmarkStart w:id="32" w:name="PO_RelatedPersonAge2"/>
            <w:bookmarkEnd w:id="32"/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63314662" w14:textId="3676DC64" w:rsidR="00F01A04" w:rsidRPr="0083215D" w:rsidRDefault="00F01A04" w:rsidP="00B40913">
            <w:bookmarkStart w:id="33" w:name="PO_RelatedPersonTitle2"/>
            <w:bookmarkEnd w:id="33"/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74660945" w14:textId="06885022" w:rsidR="00F01A04" w:rsidRPr="0083215D" w:rsidRDefault="00F01A04" w:rsidP="00B40913">
            <w:bookmarkStart w:id="34" w:name="PO_RelatedPersonEducationalBackground2"/>
            <w:bookmarkEnd w:id="34"/>
          </w:p>
        </w:tc>
        <w:tc>
          <w:tcPr>
            <w:tcW w:w="1984" w:type="dxa"/>
            <w:tcBorders>
              <w:bottom w:val="single" w:sz="4" w:space="0" w:color="auto"/>
            </w:tcBorders>
            <w:vAlign w:val="center"/>
          </w:tcPr>
          <w:p w14:paraId="097E9CF2" w14:textId="102C1758" w:rsidR="00F01A04" w:rsidRPr="0083215D" w:rsidRDefault="00F01A04" w:rsidP="00B40913">
            <w:bookmarkStart w:id="35" w:name="PO_RelatedPersonExpertiseOfStudy2"/>
            <w:bookmarkEnd w:id="35"/>
          </w:p>
        </w:tc>
        <w:tc>
          <w:tcPr>
            <w:tcW w:w="1843" w:type="dxa"/>
            <w:tcBorders>
              <w:bottom w:val="single" w:sz="4" w:space="0" w:color="auto"/>
            </w:tcBorders>
            <w:vAlign w:val="center"/>
          </w:tcPr>
          <w:p w14:paraId="5957B393" w14:textId="00030D91" w:rsidR="00F01A04" w:rsidRPr="0083215D" w:rsidRDefault="00F01A04" w:rsidP="00B40913">
            <w:bookmarkStart w:id="36" w:name="PO_RelatedPersonOrg2"/>
            <w:bookmarkEnd w:id="36"/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1490E912" w14:textId="182935D6" w:rsidR="00F01A04" w:rsidRPr="0083215D" w:rsidRDefault="00F01A04" w:rsidP="00B40913">
            <w:bookmarkStart w:id="37" w:name="PO_RelatedPersonDivisionOfProject2"/>
            <w:bookmarkEnd w:id="37"/>
          </w:p>
        </w:tc>
      </w:tr>
      <w:tr w:rsidR="00F01A04" w:rsidRPr="00121A73" w14:paraId="452B10B4" w14:textId="77777777" w:rsidTr="00B40913">
        <w:trPr>
          <w:cantSplit/>
          <w:trHeight w:val="771"/>
        </w:trPr>
        <w:tc>
          <w:tcPr>
            <w:tcW w:w="993" w:type="dxa"/>
            <w:tcBorders>
              <w:bottom w:val="single" w:sz="4" w:space="0" w:color="auto"/>
            </w:tcBorders>
            <w:vAlign w:val="center"/>
          </w:tcPr>
          <w:p w14:paraId="3059385A" w14:textId="3B33F0A2" w:rsidR="00F01A04" w:rsidRPr="0083215D" w:rsidRDefault="00F01A04" w:rsidP="00B40913">
            <w:bookmarkStart w:id="38" w:name="PO_RelatedPersonName3"/>
            <w:bookmarkEnd w:id="38"/>
          </w:p>
        </w:tc>
        <w:tc>
          <w:tcPr>
            <w:tcW w:w="533" w:type="dxa"/>
            <w:tcBorders>
              <w:bottom w:val="single" w:sz="4" w:space="0" w:color="auto"/>
            </w:tcBorders>
            <w:vAlign w:val="center"/>
          </w:tcPr>
          <w:p w14:paraId="69D3A70A" w14:textId="31C05970" w:rsidR="00F01A04" w:rsidRPr="0083215D" w:rsidRDefault="00F01A04" w:rsidP="00B40913">
            <w:bookmarkStart w:id="39" w:name="PO_RelatedPersonGender3"/>
            <w:bookmarkEnd w:id="39"/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77BC1C5F" w14:textId="4532324C" w:rsidR="00F01A04" w:rsidRPr="0083215D" w:rsidRDefault="00F01A04" w:rsidP="00B40913">
            <w:bookmarkStart w:id="40" w:name="PO_RelatedPersonAge3"/>
            <w:bookmarkEnd w:id="40"/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06995E61" w14:textId="0A28402A" w:rsidR="00F01A04" w:rsidRPr="0083215D" w:rsidRDefault="00F01A04" w:rsidP="00B40913">
            <w:bookmarkStart w:id="41" w:name="PO_RelatedPersonTitle3"/>
            <w:bookmarkEnd w:id="41"/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44C65813" w14:textId="2C491145" w:rsidR="00F01A04" w:rsidRPr="0083215D" w:rsidRDefault="00F01A04" w:rsidP="00B40913">
            <w:bookmarkStart w:id="42" w:name="PO_RelatedPersonEducationalBackground3"/>
            <w:bookmarkEnd w:id="42"/>
          </w:p>
        </w:tc>
        <w:tc>
          <w:tcPr>
            <w:tcW w:w="1984" w:type="dxa"/>
            <w:tcBorders>
              <w:bottom w:val="single" w:sz="4" w:space="0" w:color="auto"/>
            </w:tcBorders>
            <w:vAlign w:val="center"/>
          </w:tcPr>
          <w:p w14:paraId="082DAA85" w14:textId="4CF9F56C" w:rsidR="00F01A04" w:rsidRPr="0083215D" w:rsidRDefault="00F01A04" w:rsidP="00B40913">
            <w:bookmarkStart w:id="43" w:name="PO_RelatedPersonExpertiseOfStudy3"/>
            <w:bookmarkEnd w:id="43"/>
          </w:p>
        </w:tc>
        <w:tc>
          <w:tcPr>
            <w:tcW w:w="1843" w:type="dxa"/>
            <w:tcBorders>
              <w:bottom w:val="single" w:sz="4" w:space="0" w:color="auto"/>
            </w:tcBorders>
            <w:vAlign w:val="center"/>
          </w:tcPr>
          <w:p w14:paraId="5AF36D15" w14:textId="2E45F5F8" w:rsidR="00F01A04" w:rsidRPr="0083215D" w:rsidRDefault="00F01A04" w:rsidP="00B40913">
            <w:bookmarkStart w:id="44" w:name="PO_RelatedPersonOrg3"/>
            <w:bookmarkEnd w:id="44"/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47ACA462" w14:textId="28E32D1A" w:rsidR="00F01A04" w:rsidRPr="0083215D" w:rsidRDefault="00F01A04" w:rsidP="00B40913">
            <w:bookmarkStart w:id="45" w:name="PO_RelatedPersonDivisionOfProject3"/>
            <w:bookmarkEnd w:id="45"/>
          </w:p>
        </w:tc>
      </w:tr>
      <w:tr w:rsidR="00F01A04" w:rsidRPr="00121A73" w14:paraId="501889D8" w14:textId="77777777" w:rsidTr="00B40913">
        <w:trPr>
          <w:cantSplit/>
          <w:trHeight w:val="771"/>
        </w:trPr>
        <w:tc>
          <w:tcPr>
            <w:tcW w:w="993" w:type="dxa"/>
            <w:tcBorders>
              <w:bottom w:val="single" w:sz="4" w:space="0" w:color="auto"/>
            </w:tcBorders>
            <w:vAlign w:val="center"/>
          </w:tcPr>
          <w:p w14:paraId="202C9FB6" w14:textId="281FC2EE" w:rsidR="00F01A04" w:rsidRPr="0083215D" w:rsidRDefault="00F01A04" w:rsidP="00B40913">
            <w:bookmarkStart w:id="46" w:name="PO_RelatedPersonName4"/>
            <w:bookmarkEnd w:id="46"/>
          </w:p>
        </w:tc>
        <w:tc>
          <w:tcPr>
            <w:tcW w:w="533" w:type="dxa"/>
            <w:tcBorders>
              <w:bottom w:val="single" w:sz="4" w:space="0" w:color="auto"/>
            </w:tcBorders>
            <w:vAlign w:val="center"/>
          </w:tcPr>
          <w:p w14:paraId="6AF7C62E" w14:textId="2773FF8E" w:rsidR="00F01A04" w:rsidRPr="0083215D" w:rsidRDefault="00F01A04" w:rsidP="00B40913">
            <w:bookmarkStart w:id="47" w:name="PO_RelatedPersonGender4"/>
            <w:bookmarkEnd w:id="47"/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3E7AD456" w14:textId="1EB1D639" w:rsidR="00F01A04" w:rsidRPr="0083215D" w:rsidRDefault="00F01A04" w:rsidP="00B40913">
            <w:bookmarkStart w:id="48" w:name="PO_RelatedPersonAge4"/>
            <w:bookmarkEnd w:id="48"/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0930CA60" w14:textId="56413597" w:rsidR="00F01A04" w:rsidRPr="0083215D" w:rsidRDefault="00F01A04" w:rsidP="00B40913">
            <w:bookmarkStart w:id="49" w:name="PO_RelatedPersonTitle4"/>
            <w:bookmarkEnd w:id="49"/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2FD08444" w14:textId="58EB4EF7" w:rsidR="00F01A04" w:rsidRPr="0083215D" w:rsidRDefault="00F01A04" w:rsidP="00B40913">
            <w:bookmarkStart w:id="50" w:name="PO_RelatedPersonEducationalBackground4"/>
            <w:bookmarkEnd w:id="50"/>
          </w:p>
        </w:tc>
        <w:tc>
          <w:tcPr>
            <w:tcW w:w="1984" w:type="dxa"/>
            <w:tcBorders>
              <w:bottom w:val="single" w:sz="4" w:space="0" w:color="auto"/>
            </w:tcBorders>
            <w:vAlign w:val="center"/>
          </w:tcPr>
          <w:p w14:paraId="6D6EF1CD" w14:textId="406AB695" w:rsidR="00F01A04" w:rsidRPr="0083215D" w:rsidRDefault="00F01A04" w:rsidP="00B40913">
            <w:bookmarkStart w:id="51" w:name="PO_RelatedPersonExpertiseOfStudy4"/>
            <w:bookmarkEnd w:id="51"/>
          </w:p>
        </w:tc>
        <w:tc>
          <w:tcPr>
            <w:tcW w:w="1843" w:type="dxa"/>
            <w:tcBorders>
              <w:bottom w:val="single" w:sz="4" w:space="0" w:color="auto"/>
            </w:tcBorders>
            <w:vAlign w:val="center"/>
          </w:tcPr>
          <w:p w14:paraId="543F4227" w14:textId="5ECB82ED" w:rsidR="00F01A04" w:rsidRPr="0083215D" w:rsidRDefault="00F01A04" w:rsidP="00B40913">
            <w:bookmarkStart w:id="52" w:name="PO_RelatedPersonOrg4"/>
            <w:bookmarkEnd w:id="52"/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19D9B59A" w14:textId="52A3539D" w:rsidR="00F01A04" w:rsidRPr="0083215D" w:rsidRDefault="00F01A04" w:rsidP="00B40913">
            <w:bookmarkStart w:id="53" w:name="PO_RelatedPersonDivisionOfProject4"/>
            <w:bookmarkEnd w:id="53"/>
          </w:p>
        </w:tc>
      </w:tr>
      <w:tr w:rsidR="00F01A04" w:rsidRPr="00121A73" w14:paraId="3E101E50" w14:textId="77777777" w:rsidTr="00B40913">
        <w:trPr>
          <w:cantSplit/>
          <w:trHeight w:val="771"/>
        </w:trPr>
        <w:tc>
          <w:tcPr>
            <w:tcW w:w="993" w:type="dxa"/>
            <w:tcBorders>
              <w:bottom w:val="single" w:sz="4" w:space="0" w:color="auto"/>
            </w:tcBorders>
            <w:vAlign w:val="center"/>
          </w:tcPr>
          <w:p w14:paraId="586D0673" w14:textId="0D645106" w:rsidR="00F01A04" w:rsidRPr="0083215D" w:rsidRDefault="00F01A04" w:rsidP="00B40913">
            <w:bookmarkStart w:id="54" w:name="PO_RelatedPersonName5"/>
            <w:bookmarkEnd w:id="54"/>
          </w:p>
        </w:tc>
        <w:tc>
          <w:tcPr>
            <w:tcW w:w="533" w:type="dxa"/>
            <w:tcBorders>
              <w:bottom w:val="single" w:sz="4" w:space="0" w:color="auto"/>
            </w:tcBorders>
            <w:vAlign w:val="center"/>
          </w:tcPr>
          <w:p w14:paraId="699D4197" w14:textId="406F6AE3" w:rsidR="00F01A04" w:rsidRPr="0083215D" w:rsidRDefault="00F01A04" w:rsidP="00B40913">
            <w:bookmarkStart w:id="55" w:name="PO_RelatedPersonGender5"/>
            <w:bookmarkEnd w:id="55"/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50EA3990" w14:textId="3187C3CD" w:rsidR="00F01A04" w:rsidRPr="0083215D" w:rsidRDefault="00F01A04" w:rsidP="00B40913">
            <w:bookmarkStart w:id="56" w:name="PO_RelatedPersonAge5"/>
            <w:bookmarkEnd w:id="56"/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44AF1EE1" w14:textId="5E1D9FC9" w:rsidR="00F01A04" w:rsidRPr="0083215D" w:rsidRDefault="00F01A04" w:rsidP="00B40913">
            <w:bookmarkStart w:id="57" w:name="PO_RelatedPersonTitle5"/>
            <w:bookmarkEnd w:id="57"/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0D408837" w14:textId="21DAB34F" w:rsidR="00F01A04" w:rsidRPr="0083215D" w:rsidRDefault="00F01A04" w:rsidP="00B40913">
            <w:bookmarkStart w:id="58" w:name="PO_RelatedPersonEducationalBackground5"/>
            <w:bookmarkEnd w:id="58"/>
          </w:p>
        </w:tc>
        <w:tc>
          <w:tcPr>
            <w:tcW w:w="1984" w:type="dxa"/>
            <w:tcBorders>
              <w:bottom w:val="single" w:sz="4" w:space="0" w:color="auto"/>
            </w:tcBorders>
            <w:vAlign w:val="center"/>
          </w:tcPr>
          <w:p w14:paraId="7FB65DB9" w14:textId="3021F5AD" w:rsidR="00F01A04" w:rsidRPr="0083215D" w:rsidRDefault="00F01A04" w:rsidP="00B40913">
            <w:bookmarkStart w:id="59" w:name="PO_RelatedPersonExpertiseOfStudy5"/>
            <w:bookmarkEnd w:id="59"/>
          </w:p>
        </w:tc>
        <w:tc>
          <w:tcPr>
            <w:tcW w:w="1843" w:type="dxa"/>
            <w:tcBorders>
              <w:bottom w:val="single" w:sz="4" w:space="0" w:color="auto"/>
            </w:tcBorders>
            <w:vAlign w:val="center"/>
          </w:tcPr>
          <w:p w14:paraId="123687CF" w14:textId="5B9CF9A4" w:rsidR="00F01A04" w:rsidRPr="0083215D" w:rsidRDefault="00F01A04" w:rsidP="00B40913">
            <w:bookmarkStart w:id="60" w:name="PO_RelatedPersonOrg5"/>
            <w:bookmarkEnd w:id="60"/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5104BE94" w14:textId="6585DDDB" w:rsidR="00F01A04" w:rsidRPr="0083215D" w:rsidRDefault="00F01A04" w:rsidP="00B40913">
            <w:bookmarkStart w:id="61" w:name="PO_RelatedPersonDivisionOfProject5"/>
            <w:bookmarkEnd w:id="61"/>
          </w:p>
        </w:tc>
      </w:tr>
      <w:tr w:rsidR="00F01A04" w:rsidRPr="00121A73" w14:paraId="1AAACE1E" w14:textId="77777777" w:rsidTr="00B40913">
        <w:trPr>
          <w:cantSplit/>
          <w:trHeight w:val="771"/>
        </w:trPr>
        <w:tc>
          <w:tcPr>
            <w:tcW w:w="993" w:type="dxa"/>
            <w:tcBorders>
              <w:bottom w:val="single" w:sz="4" w:space="0" w:color="auto"/>
            </w:tcBorders>
            <w:vAlign w:val="center"/>
          </w:tcPr>
          <w:p w14:paraId="0B67C825" w14:textId="11D056EE" w:rsidR="00F01A04" w:rsidRPr="0083215D" w:rsidRDefault="00F01A04" w:rsidP="00B40913">
            <w:bookmarkStart w:id="62" w:name="PO_RelatedPersonName6"/>
            <w:bookmarkEnd w:id="62"/>
          </w:p>
        </w:tc>
        <w:tc>
          <w:tcPr>
            <w:tcW w:w="533" w:type="dxa"/>
            <w:tcBorders>
              <w:bottom w:val="single" w:sz="4" w:space="0" w:color="auto"/>
            </w:tcBorders>
            <w:vAlign w:val="center"/>
          </w:tcPr>
          <w:p w14:paraId="2775E831" w14:textId="2FACC362" w:rsidR="00F01A04" w:rsidRPr="0083215D" w:rsidRDefault="00F01A04" w:rsidP="00B40913">
            <w:bookmarkStart w:id="63" w:name="PO_RelatedPersonGender6"/>
            <w:bookmarkEnd w:id="63"/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715974D7" w14:textId="24DF903A" w:rsidR="00F01A04" w:rsidRPr="0083215D" w:rsidRDefault="00F01A04" w:rsidP="00B40913">
            <w:bookmarkStart w:id="64" w:name="PO_RelatedPersonAge6"/>
            <w:bookmarkEnd w:id="64"/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0FE46288" w14:textId="0B891461" w:rsidR="00F01A04" w:rsidRPr="0083215D" w:rsidRDefault="00F01A04" w:rsidP="00B40913">
            <w:bookmarkStart w:id="65" w:name="PO_RelatedPersonTitle6"/>
            <w:bookmarkEnd w:id="65"/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47A4A9C9" w14:textId="2A9AB11B" w:rsidR="00F01A04" w:rsidRPr="0083215D" w:rsidRDefault="00F01A04" w:rsidP="00B40913">
            <w:bookmarkStart w:id="66" w:name="PO_RelatedPersonEducationalBackground6"/>
            <w:bookmarkEnd w:id="66"/>
          </w:p>
        </w:tc>
        <w:tc>
          <w:tcPr>
            <w:tcW w:w="1984" w:type="dxa"/>
            <w:tcBorders>
              <w:bottom w:val="single" w:sz="4" w:space="0" w:color="auto"/>
            </w:tcBorders>
            <w:vAlign w:val="center"/>
          </w:tcPr>
          <w:p w14:paraId="13126E92" w14:textId="6BDA23C2" w:rsidR="00F01A04" w:rsidRPr="0083215D" w:rsidRDefault="00F01A04" w:rsidP="00B40913">
            <w:bookmarkStart w:id="67" w:name="PO_RelatedPersonExpertiseOfStudy6"/>
            <w:bookmarkEnd w:id="67"/>
          </w:p>
        </w:tc>
        <w:tc>
          <w:tcPr>
            <w:tcW w:w="1843" w:type="dxa"/>
            <w:tcBorders>
              <w:bottom w:val="single" w:sz="4" w:space="0" w:color="auto"/>
            </w:tcBorders>
            <w:vAlign w:val="center"/>
          </w:tcPr>
          <w:p w14:paraId="452895C1" w14:textId="74D35E6B" w:rsidR="00F01A04" w:rsidRPr="0083215D" w:rsidRDefault="00F01A04" w:rsidP="00B40913">
            <w:bookmarkStart w:id="68" w:name="PO_RelatedPersonOrg6"/>
            <w:bookmarkEnd w:id="68"/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4105E83A" w14:textId="5C84FC64" w:rsidR="00F01A04" w:rsidRPr="0083215D" w:rsidRDefault="00F01A04" w:rsidP="00B40913">
            <w:bookmarkStart w:id="69" w:name="PO_RelatedPersonDivisionOfProject6"/>
            <w:bookmarkEnd w:id="69"/>
          </w:p>
        </w:tc>
      </w:tr>
      <w:tr w:rsidR="00F01A04" w:rsidRPr="00121A73" w14:paraId="49918A05" w14:textId="77777777" w:rsidTr="00B40913">
        <w:trPr>
          <w:cantSplit/>
          <w:trHeight w:val="771"/>
        </w:trPr>
        <w:tc>
          <w:tcPr>
            <w:tcW w:w="993" w:type="dxa"/>
            <w:tcBorders>
              <w:bottom w:val="single" w:sz="4" w:space="0" w:color="auto"/>
            </w:tcBorders>
            <w:vAlign w:val="center"/>
          </w:tcPr>
          <w:p w14:paraId="25B20E98" w14:textId="0D197660" w:rsidR="00F01A04" w:rsidRPr="0083215D" w:rsidRDefault="00F01A04" w:rsidP="00B40913">
            <w:bookmarkStart w:id="70" w:name="PO_RelatedPersonName7"/>
            <w:bookmarkEnd w:id="70"/>
          </w:p>
        </w:tc>
        <w:tc>
          <w:tcPr>
            <w:tcW w:w="533" w:type="dxa"/>
            <w:tcBorders>
              <w:bottom w:val="single" w:sz="4" w:space="0" w:color="auto"/>
            </w:tcBorders>
            <w:vAlign w:val="center"/>
          </w:tcPr>
          <w:p w14:paraId="3AE6B1D0" w14:textId="6CC64387" w:rsidR="00F01A04" w:rsidRPr="0083215D" w:rsidRDefault="00F01A04" w:rsidP="00B40913">
            <w:bookmarkStart w:id="71" w:name="PO_RelatedPersonGender7"/>
            <w:bookmarkEnd w:id="71"/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3F40552D" w14:textId="6E2A6DE1" w:rsidR="00F01A04" w:rsidRPr="0083215D" w:rsidRDefault="00F01A04" w:rsidP="00B40913">
            <w:bookmarkStart w:id="72" w:name="PO_RelatedPersonAge7"/>
            <w:bookmarkEnd w:id="72"/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2210664F" w14:textId="36E444A6" w:rsidR="00F01A04" w:rsidRPr="0083215D" w:rsidRDefault="00F01A04" w:rsidP="00B40913">
            <w:bookmarkStart w:id="73" w:name="PO_RelatedPersonTitle7"/>
            <w:bookmarkEnd w:id="73"/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6A3198B2" w14:textId="1715B598" w:rsidR="00F01A04" w:rsidRPr="0083215D" w:rsidRDefault="00F01A04" w:rsidP="00B40913">
            <w:bookmarkStart w:id="74" w:name="PO_RelatedPersonEducationalBackground7"/>
            <w:bookmarkEnd w:id="74"/>
          </w:p>
        </w:tc>
        <w:tc>
          <w:tcPr>
            <w:tcW w:w="1984" w:type="dxa"/>
            <w:tcBorders>
              <w:bottom w:val="single" w:sz="4" w:space="0" w:color="auto"/>
            </w:tcBorders>
            <w:vAlign w:val="center"/>
          </w:tcPr>
          <w:p w14:paraId="0BBBE71E" w14:textId="20DE9C0F" w:rsidR="00F01A04" w:rsidRPr="0083215D" w:rsidRDefault="00F01A04" w:rsidP="00B40913">
            <w:bookmarkStart w:id="75" w:name="PO_RelatedPersonExpertiseOfStudy7"/>
            <w:bookmarkEnd w:id="75"/>
          </w:p>
        </w:tc>
        <w:tc>
          <w:tcPr>
            <w:tcW w:w="1843" w:type="dxa"/>
            <w:tcBorders>
              <w:bottom w:val="single" w:sz="4" w:space="0" w:color="auto"/>
            </w:tcBorders>
            <w:vAlign w:val="center"/>
          </w:tcPr>
          <w:p w14:paraId="429E2671" w14:textId="1E042A7C" w:rsidR="00F01A04" w:rsidRPr="0083215D" w:rsidRDefault="00F01A04" w:rsidP="00B40913">
            <w:bookmarkStart w:id="76" w:name="PO_RelatedPersonOrg7"/>
            <w:bookmarkEnd w:id="76"/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48358DE6" w14:textId="00A39127" w:rsidR="00F01A04" w:rsidRPr="0083215D" w:rsidRDefault="00F01A04" w:rsidP="00B40913">
            <w:bookmarkStart w:id="77" w:name="PO_RelatedPersonDivisionOfProject7"/>
            <w:bookmarkEnd w:id="77"/>
          </w:p>
        </w:tc>
      </w:tr>
      <w:tr w:rsidR="00F01A04" w:rsidRPr="00121A73" w14:paraId="0C26E19E" w14:textId="77777777" w:rsidTr="00B40913">
        <w:trPr>
          <w:cantSplit/>
          <w:trHeight w:val="771"/>
        </w:trPr>
        <w:tc>
          <w:tcPr>
            <w:tcW w:w="993" w:type="dxa"/>
            <w:tcBorders>
              <w:bottom w:val="single" w:sz="4" w:space="0" w:color="auto"/>
            </w:tcBorders>
            <w:vAlign w:val="center"/>
          </w:tcPr>
          <w:p w14:paraId="6F68B702" w14:textId="1B8365EC" w:rsidR="00F01A04" w:rsidRPr="0083215D" w:rsidRDefault="00F01A04" w:rsidP="00B40913">
            <w:bookmarkStart w:id="78" w:name="PO_RelatedPersonName8"/>
            <w:bookmarkEnd w:id="78"/>
          </w:p>
        </w:tc>
        <w:tc>
          <w:tcPr>
            <w:tcW w:w="533" w:type="dxa"/>
            <w:tcBorders>
              <w:bottom w:val="single" w:sz="4" w:space="0" w:color="auto"/>
            </w:tcBorders>
            <w:vAlign w:val="center"/>
          </w:tcPr>
          <w:p w14:paraId="1F41B5B9" w14:textId="6FF8167B" w:rsidR="00F01A04" w:rsidRPr="0083215D" w:rsidRDefault="00F01A04" w:rsidP="00B40913">
            <w:bookmarkStart w:id="79" w:name="PO_RelatedPersonGender8"/>
            <w:bookmarkEnd w:id="79"/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36E5468F" w14:textId="571F89D8" w:rsidR="00F01A04" w:rsidRPr="0083215D" w:rsidRDefault="00F01A04" w:rsidP="00B40913">
            <w:bookmarkStart w:id="80" w:name="PO_RelatedPersonAge8"/>
            <w:bookmarkEnd w:id="80"/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14D0B950" w14:textId="7D483B80" w:rsidR="00F01A04" w:rsidRPr="0083215D" w:rsidRDefault="00F01A04" w:rsidP="00B40913">
            <w:bookmarkStart w:id="81" w:name="PO_RelatedPersonTitle8"/>
            <w:bookmarkEnd w:id="81"/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2661F1FA" w14:textId="4CFF6811" w:rsidR="00F01A04" w:rsidRPr="0083215D" w:rsidRDefault="00F01A04" w:rsidP="00B40913">
            <w:bookmarkStart w:id="82" w:name="PO_RelatedPersonEducationalBackground8"/>
            <w:bookmarkEnd w:id="82"/>
          </w:p>
        </w:tc>
        <w:tc>
          <w:tcPr>
            <w:tcW w:w="1984" w:type="dxa"/>
            <w:tcBorders>
              <w:bottom w:val="single" w:sz="4" w:space="0" w:color="auto"/>
            </w:tcBorders>
            <w:vAlign w:val="center"/>
          </w:tcPr>
          <w:p w14:paraId="168CDB57" w14:textId="333D2D4B" w:rsidR="00F01A04" w:rsidRPr="0083215D" w:rsidRDefault="00F01A04" w:rsidP="00B40913">
            <w:bookmarkStart w:id="83" w:name="PO_RelatedPersonExpertiseOfStudy8"/>
            <w:bookmarkEnd w:id="83"/>
          </w:p>
        </w:tc>
        <w:tc>
          <w:tcPr>
            <w:tcW w:w="1843" w:type="dxa"/>
            <w:tcBorders>
              <w:bottom w:val="single" w:sz="4" w:space="0" w:color="auto"/>
            </w:tcBorders>
            <w:vAlign w:val="center"/>
          </w:tcPr>
          <w:p w14:paraId="34C75214" w14:textId="1992E3E3" w:rsidR="00F01A04" w:rsidRPr="0083215D" w:rsidRDefault="00F01A04" w:rsidP="00B40913">
            <w:bookmarkStart w:id="84" w:name="PO_RelatedPersonOrg8"/>
            <w:bookmarkEnd w:id="84"/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5DA488F4" w14:textId="24DEFCBF" w:rsidR="00F01A04" w:rsidRPr="0083215D" w:rsidRDefault="00F01A04" w:rsidP="00B40913">
            <w:bookmarkStart w:id="85" w:name="PO_RelatedPersonDivisionOfProject8"/>
            <w:bookmarkEnd w:id="85"/>
          </w:p>
        </w:tc>
      </w:tr>
    </w:tbl>
    <w:p w14:paraId="5853CF6F" w14:textId="731B1506" w:rsidR="00A83A44" w:rsidRDefault="00A83A44" w:rsidP="00E00404">
      <w:pPr>
        <w:jc w:val="center"/>
        <w:rPr>
          <w:rFonts w:ascii="黑体" w:eastAsia="黑体" w:hAnsi="黑体"/>
          <w:b/>
          <w:bCs/>
          <w:sz w:val="32"/>
          <w:szCs w:val="32"/>
        </w:rPr>
      </w:pPr>
    </w:p>
    <w:p w14:paraId="71027DA3" w14:textId="079ADD2A" w:rsidR="009639F5" w:rsidRDefault="009639F5" w:rsidP="00E00404">
      <w:pPr>
        <w:jc w:val="center"/>
        <w:rPr>
          <w:rFonts w:ascii="黑体" w:eastAsia="黑体" w:hAnsi="黑体"/>
          <w:b/>
          <w:bCs/>
          <w:sz w:val="32"/>
          <w:szCs w:val="32"/>
        </w:rPr>
      </w:pPr>
    </w:p>
    <w:p w14:paraId="5B234CFA" w14:textId="744CFFEA" w:rsidR="009639F5" w:rsidRDefault="009639F5" w:rsidP="00E00404">
      <w:pPr>
        <w:jc w:val="center"/>
        <w:rPr>
          <w:rFonts w:ascii="黑体" w:eastAsia="黑体" w:hAnsi="黑体"/>
          <w:b/>
          <w:bCs/>
          <w:sz w:val="32"/>
          <w:szCs w:val="32"/>
        </w:rPr>
      </w:pPr>
    </w:p>
    <w:p w14:paraId="49029FD4" w14:textId="04BA708B" w:rsidR="009639F5" w:rsidRDefault="009639F5" w:rsidP="00E00404">
      <w:pPr>
        <w:jc w:val="center"/>
        <w:rPr>
          <w:rFonts w:ascii="黑体" w:eastAsia="黑体" w:hAnsi="黑体"/>
          <w:b/>
          <w:bCs/>
          <w:sz w:val="32"/>
          <w:szCs w:val="32"/>
        </w:rPr>
      </w:pPr>
    </w:p>
    <w:p w14:paraId="7F7C46E1" w14:textId="5DB82364" w:rsidR="009639F5" w:rsidRDefault="009639F5" w:rsidP="00E00404">
      <w:pPr>
        <w:jc w:val="center"/>
        <w:rPr>
          <w:rFonts w:ascii="黑体" w:eastAsia="黑体" w:hAnsi="黑体"/>
          <w:b/>
          <w:bCs/>
          <w:sz w:val="32"/>
          <w:szCs w:val="32"/>
        </w:rPr>
      </w:pPr>
    </w:p>
    <w:p w14:paraId="7C32A4B1" w14:textId="3DE513AF" w:rsidR="009639F5" w:rsidRDefault="009639F5" w:rsidP="00E00404">
      <w:pPr>
        <w:jc w:val="center"/>
        <w:rPr>
          <w:rFonts w:ascii="黑体" w:eastAsia="黑体" w:hAnsi="黑体"/>
          <w:b/>
          <w:bCs/>
          <w:sz w:val="32"/>
          <w:szCs w:val="32"/>
        </w:rPr>
      </w:pPr>
    </w:p>
    <w:p w14:paraId="1831044E" w14:textId="2B7EF51C" w:rsidR="009639F5" w:rsidRDefault="009639F5" w:rsidP="00E00404">
      <w:pPr>
        <w:jc w:val="center"/>
        <w:rPr>
          <w:rFonts w:ascii="黑体" w:eastAsia="黑体" w:hAnsi="黑体"/>
          <w:b/>
          <w:bCs/>
          <w:sz w:val="32"/>
          <w:szCs w:val="32"/>
        </w:rPr>
      </w:pPr>
    </w:p>
    <w:p w14:paraId="408E05AB" w14:textId="237C4A70" w:rsidR="009639F5" w:rsidRDefault="009639F5" w:rsidP="00E00404">
      <w:pPr>
        <w:jc w:val="center"/>
        <w:rPr>
          <w:rFonts w:ascii="黑体" w:eastAsia="黑体" w:hAnsi="黑体"/>
          <w:b/>
          <w:bCs/>
          <w:sz w:val="32"/>
          <w:szCs w:val="32"/>
        </w:rPr>
      </w:pPr>
    </w:p>
    <w:p w14:paraId="724071F1" w14:textId="2D6020CA" w:rsidR="009639F5" w:rsidRDefault="009639F5" w:rsidP="00E00404">
      <w:pPr>
        <w:jc w:val="center"/>
        <w:rPr>
          <w:rFonts w:ascii="黑体" w:eastAsia="黑体" w:hAnsi="黑体"/>
          <w:b/>
          <w:bCs/>
          <w:sz w:val="32"/>
          <w:szCs w:val="32"/>
        </w:rPr>
      </w:pPr>
    </w:p>
    <w:p w14:paraId="5BD6B122" w14:textId="565657B1" w:rsidR="009639F5" w:rsidRDefault="009639F5" w:rsidP="00E00404">
      <w:pPr>
        <w:jc w:val="center"/>
        <w:rPr>
          <w:rFonts w:ascii="黑体" w:eastAsia="黑体" w:hAnsi="黑体"/>
          <w:b/>
          <w:bCs/>
          <w:sz w:val="32"/>
          <w:szCs w:val="32"/>
        </w:rPr>
      </w:pPr>
    </w:p>
    <w:p w14:paraId="496F022F" w14:textId="42B39998" w:rsidR="009639F5" w:rsidRDefault="009639F5" w:rsidP="00E00404">
      <w:pPr>
        <w:jc w:val="center"/>
        <w:rPr>
          <w:rFonts w:ascii="黑体" w:eastAsia="黑体" w:hAnsi="黑体"/>
          <w:b/>
          <w:bCs/>
          <w:sz w:val="32"/>
          <w:szCs w:val="32"/>
        </w:rPr>
      </w:pPr>
    </w:p>
    <w:p w14:paraId="7F1831DC" w14:textId="5E3DB65D" w:rsidR="009639F5" w:rsidRDefault="009639F5" w:rsidP="00E00404">
      <w:pPr>
        <w:jc w:val="center"/>
        <w:rPr>
          <w:rFonts w:ascii="黑体" w:eastAsia="黑体" w:hAnsi="黑体"/>
          <w:b/>
          <w:bCs/>
          <w:sz w:val="32"/>
          <w:szCs w:val="32"/>
        </w:rPr>
      </w:pPr>
    </w:p>
    <w:p w14:paraId="0089E7EE" w14:textId="45933648" w:rsidR="009639F5" w:rsidRDefault="009639F5" w:rsidP="00E00404">
      <w:pPr>
        <w:jc w:val="center"/>
        <w:rPr>
          <w:rFonts w:ascii="黑体" w:eastAsia="黑体" w:hAnsi="黑体"/>
          <w:b/>
          <w:bCs/>
          <w:sz w:val="32"/>
          <w:szCs w:val="32"/>
        </w:rPr>
      </w:pPr>
    </w:p>
    <w:p w14:paraId="3B963110" w14:textId="0BE50E01" w:rsidR="009639F5" w:rsidRDefault="009639F5" w:rsidP="00E00404">
      <w:pPr>
        <w:jc w:val="center"/>
        <w:rPr>
          <w:rFonts w:ascii="黑体" w:eastAsia="黑体" w:hAnsi="黑体"/>
          <w:b/>
          <w:bCs/>
          <w:sz w:val="32"/>
          <w:szCs w:val="32"/>
        </w:rPr>
      </w:pPr>
    </w:p>
    <w:p w14:paraId="6D56F202" w14:textId="3B8F3907" w:rsidR="009639F5" w:rsidRDefault="009639F5" w:rsidP="00E00404">
      <w:pPr>
        <w:jc w:val="center"/>
        <w:rPr>
          <w:rFonts w:ascii="黑体" w:eastAsia="黑体" w:hAnsi="黑体"/>
          <w:b/>
          <w:bCs/>
          <w:sz w:val="32"/>
          <w:szCs w:val="32"/>
        </w:rPr>
      </w:pPr>
    </w:p>
    <w:p w14:paraId="008B9697" w14:textId="061CD88E" w:rsidR="009639F5" w:rsidRDefault="009639F5" w:rsidP="00E00404">
      <w:pPr>
        <w:jc w:val="center"/>
        <w:rPr>
          <w:rFonts w:ascii="黑体" w:eastAsia="黑体" w:hAnsi="黑体"/>
          <w:b/>
          <w:bCs/>
          <w:sz w:val="32"/>
          <w:szCs w:val="32"/>
        </w:rPr>
      </w:pPr>
    </w:p>
    <w:p w14:paraId="1BAC6DD2" w14:textId="77777777" w:rsidR="009639F5" w:rsidRDefault="009639F5" w:rsidP="00E00404">
      <w:pPr>
        <w:jc w:val="center"/>
        <w:rPr>
          <w:rFonts w:ascii="黑体" w:eastAsia="黑体" w:hAnsi="黑体" w:hint="eastAsia"/>
          <w:b/>
          <w:bCs/>
          <w:sz w:val="32"/>
          <w:szCs w:val="32"/>
        </w:rPr>
      </w:pPr>
    </w:p>
    <w:p w14:paraId="59AF693C" w14:textId="75224D77" w:rsidR="00F01A04" w:rsidRPr="00276047" w:rsidRDefault="00F01A04" w:rsidP="00F01A04">
      <w:pPr>
        <w:jc w:val="center"/>
        <w:rPr>
          <w:b/>
          <w:bCs/>
          <w:sz w:val="28"/>
          <w:szCs w:val="36"/>
        </w:rPr>
      </w:pPr>
      <w:r w:rsidRPr="00276047">
        <w:rPr>
          <w:rFonts w:hint="eastAsia"/>
          <w:b/>
          <w:bCs/>
          <w:sz w:val="28"/>
          <w:szCs w:val="36"/>
        </w:rPr>
        <w:lastRenderedPageBreak/>
        <w:t>附录材料：发表文章首页</w:t>
      </w:r>
      <w:r w:rsidR="00E323A8">
        <w:rPr>
          <w:rFonts w:hint="eastAsia"/>
          <w:b/>
          <w:bCs/>
          <w:sz w:val="28"/>
          <w:szCs w:val="36"/>
        </w:rPr>
        <w:t>及基金号标注页</w:t>
      </w:r>
    </w:p>
    <w:p w14:paraId="67FC6B5B" w14:textId="77777777" w:rsidR="00F01A04" w:rsidRPr="00A83A44" w:rsidRDefault="00F01A04" w:rsidP="00E00404">
      <w:pPr>
        <w:jc w:val="center"/>
        <w:rPr>
          <w:rFonts w:ascii="黑体" w:eastAsia="黑体" w:hAnsi="黑体"/>
          <w:b/>
          <w:bCs/>
          <w:sz w:val="32"/>
          <w:szCs w:val="32"/>
        </w:rPr>
      </w:pPr>
    </w:p>
    <w:sectPr w:rsidR="00F01A04" w:rsidRPr="00A83A44" w:rsidSect="00F73FAA">
      <w:pgSz w:w="11910" w:h="16840"/>
      <w:pgMar w:top="1120" w:right="1080" w:bottom="1060" w:left="1080" w:header="560" w:footer="877" w:gutter="0"/>
      <w:pgNumType w:start="6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96CDE6" w14:textId="77777777" w:rsidR="00F721FD" w:rsidRDefault="00F721FD">
      <w:r>
        <w:separator/>
      </w:r>
    </w:p>
  </w:endnote>
  <w:endnote w:type="continuationSeparator" w:id="0">
    <w:p w14:paraId="6E94E11C" w14:textId="77777777" w:rsidR="00F721FD" w:rsidRDefault="00F721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4B6FF1" w14:textId="77777777" w:rsidR="00F721FD" w:rsidRDefault="00F721FD">
      <w:r>
        <w:separator/>
      </w:r>
    </w:p>
  </w:footnote>
  <w:footnote w:type="continuationSeparator" w:id="0">
    <w:p w14:paraId="66DF8577" w14:textId="77777777" w:rsidR="00F721FD" w:rsidRDefault="00F721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FE5B7B"/>
    <w:multiLevelType w:val="hybridMultilevel"/>
    <w:tmpl w:val="B18027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E0A4092"/>
    <w:multiLevelType w:val="hybridMultilevel"/>
    <w:tmpl w:val="D43EF31C"/>
    <w:lvl w:ilvl="0" w:tplc="FBE068B2">
      <w:start w:val="2"/>
      <w:numFmt w:val="decimal"/>
      <w:lvlText w:val="%1、"/>
      <w:lvlJc w:val="left"/>
      <w:pPr>
        <w:ind w:left="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A301E4A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9962DA8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E1E16EA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01680B0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DD86716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BB6579E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D643512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672A8F0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6FD6322B"/>
    <w:multiLevelType w:val="hybridMultilevel"/>
    <w:tmpl w:val="DB26C14C"/>
    <w:lvl w:ilvl="0" w:tplc="A032204E">
      <w:start w:val="1"/>
      <w:numFmt w:val="decimal"/>
      <w:lvlText w:val="%1、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UwMzAyNDQzNjMzs7RQ0lEKTi0uzszPAykwrgUAohEJviwAAAA="/>
  </w:docVars>
  <w:rsids>
    <w:rsidRoot w:val="000C5D8A"/>
    <w:rsid w:val="000C5D8A"/>
    <w:rsid w:val="00143F91"/>
    <w:rsid w:val="00234142"/>
    <w:rsid w:val="00263D97"/>
    <w:rsid w:val="00271A1B"/>
    <w:rsid w:val="002A662F"/>
    <w:rsid w:val="002B2B7F"/>
    <w:rsid w:val="00310176"/>
    <w:rsid w:val="003147FA"/>
    <w:rsid w:val="004174A1"/>
    <w:rsid w:val="00430965"/>
    <w:rsid w:val="00430B65"/>
    <w:rsid w:val="00465DF7"/>
    <w:rsid w:val="004930BB"/>
    <w:rsid w:val="00544186"/>
    <w:rsid w:val="00551858"/>
    <w:rsid w:val="005C0BF2"/>
    <w:rsid w:val="005D7A6A"/>
    <w:rsid w:val="006256C2"/>
    <w:rsid w:val="006B6C71"/>
    <w:rsid w:val="007C4159"/>
    <w:rsid w:val="009639F5"/>
    <w:rsid w:val="009F5462"/>
    <w:rsid w:val="00A83A44"/>
    <w:rsid w:val="00B233E5"/>
    <w:rsid w:val="00C06B31"/>
    <w:rsid w:val="00CC08F4"/>
    <w:rsid w:val="00DD217D"/>
    <w:rsid w:val="00E00404"/>
    <w:rsid w:val="00E323A8"/>
    <w:rsid w:val="00E51B03"/>
    <w:rsid w:val="00ED26CF"/>
    <w:rsid w:val="00EE6988"/>
    <w:rsid w:val="00F01A04"/>
    <w:rsid w:val="00F549B9"/>
    <w:rsid w:val="00F721FD"/>
    <w:rsid w:val="00F73F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8FC5C2"/>
  <w15:docId w15:val="{32D705FB-1FE6-4F4C-9AE5-1F8B5710EC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宋体" w:eastAsia="宋体" w:hAnsi="宋体" w:cs="宋体"/>
      <w:lang w:val="zh-CN" w:eastAsia="zh-CN" w:bidi="zh-CN"/>
    </w:rPr>
  </w:style>
  <w:style w:type="paragraph" w:styleId="1">
    <w:name w:val="heading 1"/>
    <w:basedOn w:val="a"/>
    <w:uiPriority w:val="9"/>
    <w:qFormat/>
    <w:pPr>
      <w:outlineLvl w:val="0"/>
    </w:pPr>
    <w:rPr>
      <w:rFonts w:ascii="黑体" w:eastAsia="黑体" w:hAnsi="黑体" w:cs="黑体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rPr>
      <w:sz w:val="24"/>
      <w:szCs w:val="24"/>
    </w:rPr>
  </w:style>
  <w:style w:type="paragraph" w:styleId="a4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  <w:pPr>
      <w:spacing w:before="175"/>
    </w:pPr>
  </w:style>
  <w:style w:type="paragraph" w:styleId="a5">
    <w:name w:val="header"/>
    <w:basedOn w:val="a"/>
    <w:link w:val="a6"/>
    <w:uiPriority w:val="99"/>
    <w:unhideWhenUsed/>
    <w:rsid w:val="0031017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310176"/>
    <w:rPr>
      <w:rFonts w:ascii="宋体" w:eastAsia="宋体" w:hAnsi="宋体" w:cs="宋体"/>
      <w:sz w:val="18"/>
      <w:szCs w:val="18"/>
      <w:lang w:val="zh-CN" w:eastAsia="zh-CN" w:bidi="zh-CN"/>
    </w:rPr>
  </w:style>
  <w:style w:type="paragraph" w:styleId="a7">
    <w:name w:val="footer"/>
    <w:basedOn w:val="a"/>
    <w:link w:val="a8"/>
    <w:uiPriority w:val="99"/>
    <w:unhideWhenUsed/>
    <w:rsid w:val="0031017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310176"/>
    <w:rPr>
      <w:rFonts w:ascii="宋体" w:eastAsia="宋体" w:hAnsi="宋体" w:cs="宋体"/>
      <w:sz w:val="18"/>
      <w:szCs w:val="18"/>
      <w:lang w:val="zh-CN" w:eastAsia="zh-CN" w:bidi="zh-CN"/>
    </w:rPr>
  </w:style>
  <w:style w:type="table" w:styleId="a9">
    <w:name w:val="Table Grid"/>
    <w:basedOn w:val="a1"/>
    <w:uiPriority w:val="39"/>
    <w:qFormat/>
    <w:rsid w:val="004174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Date"/>
    <w:basedOn w:val="a"/>
    <w:next w:val="a"/>
    <w:link w:val="ab"/>
    <w:rsid w:val="00F01A04"/>
    <w:pPr>
      <w:autoSpaceDE/>
      <w:autoSpaceDN/>
      <w:jc w:val="both"/>
    </w:pPr>
    <w:rPr>
      <w:rFonts w:ascii="仿宋_GB2312" w:eastAsia="仿宋_GB2312" w:hAnsi="Times New Roman" w:cs="Times New Roman"/>
      <w:kern w:val="2"/>
      <w:sz w:val="30"/>
      <w:szCs w:val="20"/>
      <w:lang w:val="en-US" w:bidi="ar-SA"/>
    </w:rPr>
  </w:style>
  <w:style w:type="character" w:customStyle="1" w:styleId="ab">
    <w:name w:val="日期 字符"/>
    <w:basedOn w:val="a0"/>
    <w:link w:val="aa"/>
    <w:rsid w:val="00F01A04"/>
    <w:rPr>
      <w:rFonts w:ascii="仿宋_GB2312" w:eastAsia="仿宋_GB2312" w:hAnsi="Times New Roman" w:cs="Times New Roman"/>
      <w:kern w:val="2"/>
      <w:sz w:val="30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239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43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2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0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4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35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1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71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0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1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37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F515F4-18C4-4654-A632-0719189BB4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6</Pages>
  <Words>174</Words>
  <Characters>998</Characters>
  <Application>Microsoft Office Word</Application>
  <DocSecurity>0</DocSecurity>
  <Lines>8</Lines>
  <Paragraphs>2</Paragraphs>
  <ScaleCrop>false</ScaleCrop>
  <Company/>
  <LinksUpToDate>false</LinksUpToDate>
  <CharactersWithSpaces>1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pc</cp:lastModifiedBy>
  <cp:revision>12</cp:revision>
  <cp:lastPrinted>2021-02-02T02:52:00Z</cp:lastPrinted>
  <dcterms:created xsi:type="dcterms:W3CDTF">2021-02-02T02:20:00Z</dcterms:created>
  <dcterms:modified xsi:type="dcterms:W3CDTF">2025-12-29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9-12T00:00:00Z</vt:filetime>
  </property>
  <property fmtid="{D5CDD505-2E9C-101B-9397-08002B2CF9AE}" pid="3" name="LastSaved">
    <vt:filetime>2021-01-23T00:00:00Z</vt:filetime>
  </property>
</Properties>
</file>